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B06B2" w14:textId="77777777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p w14:paraId="3FFCB5A1" w14:textId="77777777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p w14:paraId="5CD0A898" w14:textId="77777777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p w14:paraId="4BE0B785" w14:textId="77777777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p w14:paraId="06ED3D2A" w14:textId="727FF3F5" w:rsidR="00C75A1E" w:rsidRPr="00C75A1E" w:rsidRDefault="00DD2A11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bookmarkStart w:id="0" w:name="_Hlk182063641"/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4</w:t>
      </w:r>
      <w:r w:rsidR="00BE095E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-</w:t>
      </w:r>
      <w:r w:rsidR="007E1509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2</w:t>
      </w:r>
      <w:r w:rsidR="00BE095E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 </w:t>
      </w:r>
      <w:r w:rsidR="007E1509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Milestone T</w:t>
      </w: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hree</w:t>
      </w:r>
      <w:r w:rsidR="00BE095E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: </w:t>
      </w:r>
      <w:r w:rsidR="00EB7104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Enhancement </w:t>
      </w: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Two</w:t>
      </w:r>
      <w:r w:rsidR="00EB7104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: </w:t>
      </w:r>
      <w:r w:rsidR="00833428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Algorithms and Data Structure</w:t>
      </w:r>
    </w:p>
    <w:bookmarkEnd w:id="0"/>
    <w:p w14:paraId="5650318C" w14:textId="77777777" w:rsidR="00C75A1E" w:rsidRPr="00C75A1E" w:rsidRDefault="00C75A1E" w:rsidP="00C75A1E">
      <w:pPr>
        <w:spacing w:before="240" w:after="0" w:line="480" w:lineRule="auto"/>
        <w:ind w:firstLine="720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</w:p>
    <w:p w14:paraId="5D89B807" w14:textId="77777777" w:rsidR="00C75A1E" w:rsidRPr="00C75A1E" w:rsidRDefault="00C75A1E" w:rsidP="00C75A1E">
      <w:pPr>
        <w:spacing w:before="240" w:after="0" w:line="480" w:lineRule="auto"/>
        <w:ind w:firstLine="720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</w:p>
    <w:p w14:paraId="0765BB2A" w14:textId="77777777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C75A1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Joshua Brown</w:t>
      </w:r>
    </w:p>
    <w:p w14:paraId="64C9ECD5" w14:textId="77777777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C75A1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Department of Computer Science, Southern New Hampshire University</w:t>
      </w:r>
    </w:p>
    <w:p w14:paraId="318F9886" w14:textId="130BBFB6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C75A1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CS – </w:t>
      </w:r>
      <w:r w:rsidR="000E44E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499</w:t>
      </w:r>
      <w:r w:rsidRPr="00C75A1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: </w:t>
      </w:r>
      <w:r w:rsidR="000E44E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Computer Science Capstone</w:t>
      </w:r>
    </w:p>
    <w:p w14:paraId="3AEB5D28" w14:textId="77777777" w:rsidR="0032225C" w:rsidRDefault="0032225C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32225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Mike Alesso, M.Sc.</w:t>
      </w:r>
    </w:p>
    <w:p w14:paraId="2A39FDD7" w14:textId="74639734" w:rsidR="004502D9" w:rsidRDefault="001D472C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November</w:t>
      </w:r>
      <w:r w:rsidR="00C75A1E" w:rsidRPr="00C75A1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833428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29</w:t>
      </w:r>
      <w:r w:rsidR="00C75A1E" w:rsidRPr="00C75A1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, 2024</w:t>
      </w:r>
    </w:p>
    <w:p w14:paraId="3249E5D6" w14:textId="77777777" w:rsidR="004502D9" w:rsidRDefault="004502D9">
      <w:pP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br w:type="page"/>
      </w:r>
    </w:p>
    <w:p w14:paraId="6A600788" w14:textId="66CC2415" w:rsidR="00833428" w:rsidRPr="00C75A1E" w:rsidRDefault="00833428" w:rsidP="00833428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lastRenderedPageBreak/>
        <w:t>4-2 Milestone Three: Enhancement Two: Algorithms and Data Structure</w:t>
      </w:r>
    </w:p>
    <w:p w14:paraId="4F22D295" w14:textId="010DE006" w:rsidR="00C13941" w:rsidRPr="00833428" w:rsidRDefault="00C13941" w:rsidP="00833428">
      <w:pPr>
        <w:pStyle w:val="ListParagraph"/>
        <w:numPr>
          <w:ilvl w:val="0"/>
          <w:numId w:val="44"/>
        </w:numPr>
        <w:spacing w:before="240" w:after="0"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3342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riefly describe the artifact. What is it? When was it created?</w:t>
      </w:r>
    </w:p>
    <w:p w14:paraId="77180546" w14:textId="24F27A4F" w:rsidR="008F6675" w:rsidRPr="00C13941" w:rsidRDefault="003B11BD" w:rsidP="008F6675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artifact for this milestone is from the final project of M</w:t>
      </w:r>
      <w:r w:rsidR="003A42B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bile Architecture &amp; Programming Class. In this project, I </w:t>
      </w:r>
      <w:r w:rsidR="0098752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ose</w:t>
      </w:r>
      <w:r w:rsidR="003A42B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</w:t>
      </w:r>
      <w:r w:rsidR="00927D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reate an inventory app that allowed a user to create and track </w:t>
      </w:r>
      <w:r w:rsidR="00422AC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ir inventory, as well as be notified when an item is out-of-stock. The original project was created on June 30, 2024.</w:t>
      </w:r>
      <w:r w:rsidR="003A42B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05F58276" w14:textId="77777777" w:rsidR="00C13941" w:rsidRDefault="00C13941" w:rsidP="00C13941">
      <w:pPr>
        <w:numPr>
          <w:ilvl w:val="0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139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ustify the inclusion of the artifact in your </w:t>
      </w:r>
      <w:proofErr w:type="spellStart"/>
      <w:r w:rsidRPr="00C139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Portfolio</w:t>
      </w:r>
      <w:proofErr w:type="spellEnd"/>
      <w:r w:rsidRPr="00C139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. Why did you select this item? What specific components of the artifact showcase your skills and abilities in software development? How was the artifact improved?</w:t>
      </w:r>
    </w:p>
    <w:p w14:paraId="6417B437" w14:textId="6176B978" w:rsidR="00FE758F" w:rsidRPr="00C13941" w:rsidRDefault="00FE758F" w:rsidP="00B123A1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 chose to include this artifact, because </w:t>
      </w:r>
      <w:r w:rsidR="007925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proper implementation of the flawed designs would </w:t>
      </w:r>
      <w:r w:rsidR="00602DE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ot only showcase my work as a developer, but al</w:t>
      </w:r>
      <w:r w:rsidR="00BB28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o </w:t>
      </w:r>
      <w:r w:rsidR="00A90F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ow</w:t>
      </w:r>
      <w:r w:rsidR="00BB28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y dedication to a </w:t>
      </w:r>
      <w:r w:rsidR="00A90F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ecure </w:t>
      </w:r>
      <w:r w:rsidR="004730F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d functional application. </w:t>
      </w:r>
      <w:r w:rsidR="003B6D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For this particular Milestone, I </w:t>
      </w:r>
      <w:r w:rsidR="00B537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reated the algorithm to </w:t>
      </w:r>
      <w:r w:rsidR="00F91F7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ash </w:t>
      </w:r>
      <w:r w:rsidR="004007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sswords and</w:t>
      </w:r>
      <w:r w:rsidR="00F91F7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ombined it with salt generation to develop </w:t>
      </w:r>
      <w:r w:rsidR="001F199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keys for encryption. I then </w:t>
      </w:r>
      <w:r w:rsidR="00174C0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reated algorithms to </w:t>
      </w:r>
      <w:r w:rsidR="00CF1A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ash the user passwords upon creation, encrypt certain elements of the user </w:t>
      </w:r>
      <w:r w:rsidR="00AD435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ta, and encrypt the items in the database.</w:t>
      </w:r>
      <w:r w:rsidR="004007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 also fixed </w:t>
      </w:r>
      <w:r w:rsidR="006754F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="004007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ssue </w:t>
      </w:r>
      <w:r w:rsidR="006754F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rom the last</w:t>
      </w:r>
      <w:r w:rsidR="004007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ilesto</w:t>
      </w:r>
      <w:r w:rsidR="00EB68B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e</w:t>
      </w:r>
      <w:r w:rsidR="006754F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here the item’s details screen was </w:t>
      </w:r>
      <w:r w:rsidR="00EF144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accessible</w:t>
      </w:r>
      <w:r w:rsidR="00C259C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which was caused by the item’s ID not updating properly</w:t>
      </w:r>
      <w:r w:rsidR="006754F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369AA4A9" w14:textId="77777777" w:rsidR="00C13941" w:rsidRDefault="00C13941" w:rsidP="00C13941">
      <w:pPr>
        <w:numPr>
          <w:ilvl w:val="0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139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id you meet the course outcomes you planned to meet with this enhancement in Module One? Do you have any updates to your outcome-coverage plans?</w:t>
      </w:r>
    </w:p>
    <w:p w14:paraId="616E967D" w14:textId="09DED855" w:rsidR="00B123A1" w:rsidRPr="002A54F8" w:rsidRDefault="00E57262" w:rsidP="00B123A1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ost of the enhancements went as planned, though I</w:t>
      </w:r>
      <w:r w:rsidR="00C8062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truggled at first with identifying the issues from the last </w:t>
      </w:r>
      <w:r w:rsidR="003D003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ilestone and</w:t>
      </w:r>
      <w:r w:rsidR="0076541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3D003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oming up with a method to </w:t>
      </w:r>
      <w:r w:rsidR="0076541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en</w:t>
      </w:r>
      <w:r w:rsidR="003D003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re</w:t>
      </w:r>
      <w:r w:rsidR="0076541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 da</w:t>
      </w:r>
      <w:r w:rsidR="00E64DF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a would be encrypted when in the database and decrypted when shown on the screen. </w:t>
      </w:r>
      <w:r w:rsidR="00FF69B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 ha</w:t>
      </w:r>
      <w:r w:rsidR="00151B3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</w:t>
      </w:r>
      <w:r w:rsidR="00FF69B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lso planned to include the algorithm to </w:t>
      </w:r>
      <w:r w:rsidR="009E36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update </w:t>
      </w:r>
      <w:r w:rsidR="00793B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item database when the user changes their </w:t>
      </w:r>
      <w:r w:rsidR="00E8331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ccount information or delete all items when they delete their account; however, this algorithm is tied</w:t>
      </w:r>
      <w:r w:rsidR="000333B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eavily to the work that will be done in Milestone four. I did go ahead and create the function</w:t>
      </w:r>
      <w:r w:rsidR="00151B3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="000333B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at would be used to </w:t>
      </w:r>
      <w:r w:rsidR="008E29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update all the items and delete all of the items, so they can be used once the User CRUD options have been added to the </w:t>
      </w:r>
      <w:r w:rsidR="00151B3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terface of the application.</w:t>
      </w:r>
    </w:p>
    <w:p w14:paraId="394F99DE" w14:textId="3D5C0EC1" w:rsidR="002A54F8" w:rsidRPr="000C1AEA" w:rsidRDefault="002A54F8" w:rsidP="00B123A1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0C1A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creenshot</w:t>
      </w:r>
      <w:r w:rsidR="00EF144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</w:t>
      </w:r>
      <w:r w:rsidRPr="000C1A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r w:rsidR="00A2095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howing hashed input password versus hashed stored password</w:t>
      </w:r>
      <w:r w:rsidR="00BE3A7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when logging in</w:t>
      </w:r>
    </w:p>
    <w:p w14:paraId="6540731C" w14:textId="7CED1BD3" w:rsidR="00A20953" w:rsidRPr="00BE3A7E" w:rsidRDefault="00A20953" w:rsidP="00BE3A7E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2D00AED4" wp14:editId="4649A5AA">
            <wp:extent cx="2378075" cy="1615872"/>
            <wp:effectExtent l="0" t="0" r="3175" b="3810"/>
            <wp:docPr id="1154072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652" cy="1651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E3A7E"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323224D0" wp14:editId="6246842D">
            <wp:extent cx="2134122" cy="1617692"/>
            <wp:effectExtent l="0" t="0" r="0" b="1905"/>
            <wp:docPr id="31512269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9566" cy="1629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B88C6" w14:textId="77777777" w:rsidR="000B6783" w:rsidRDefault="000B6783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br w:type="page"/>
      </w:r>
    </w:p>
    <w:p w14:paraId="553277EE" w14:textId="22B60EA2" w:rsidR="00547377" w:rsidRPr="000C1AEA" w:rsidRDefault="00547377" w:rsidP="00547377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0C1A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Screenshot</w:t>
      </w:r>
      <w:r w:rsidR="00EF144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</w:t>
      </w:r>
      <w:r w:rsidRPr="000C1A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of</w:t>
      </w:r>
      <w:r w:rsidR="000C14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showing </w:t>
      </w:r>
      <w:r w:rsidR="000B678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ser</w:t>
      </w:r>
      <w:r w:rsidR="006869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’s </w:t>
      </w:r>
      <w:r w:rsidR="000B678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name</w:t>
      </w:r>
      <w:r w:rsidR="000C14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is encrypted in the database</w:t>
      </w:r>
    </w:p>
    <w:p w14:paraId="5300DF66" w14:textId="0034B5BF" w:rsidR="00547377" w:rsidRDefault="000B6783" w:rsidP="000B678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30652CC1" wp14:editId="23223049">
            <wp:extent cx="2160905" cy="2415782"/>
            <wp:effectExtent l="0" t="0" r="0" b="3810"/>
            <wp:docPr id="59962038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126" cy="2431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46CC4193" wp14:editId="58FFE597">
            <wp:extent cx="2236435" cy="2418664"/>
            <wp:effectExtent l="0" t="0" r="0" b="1270"/>
            <wp:docPr id="6888718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486" cy="2426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85C46" w14:textId="444945BC" w:rsidR="00686903" w:rsidRDefault="00EF1443" w:rsidP="000B678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creenshot</w:t>
      </w:r>
      <w:r w:rsidR="006869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showing user’s phone is encrypted in the database if the user has one stored.</w:t>
      </w:r>
    </w:p>
    <w:p w14:paraId="10B6C36A" w14:textId="747E1CF3" w:rsidR="00686903" w:rsidRDefault="00DB41B1" w:rsidP="0068690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6845FEAA" wp14:editId="7DFF26AB">
            <wp:extent cx="2933700" cy="1876024"/>
            <wp:effectExtent l="0" t="0" r="0" b="0"/>
            <wp:docPr id="6772933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9459" cy="1879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44D75" w14:textId="77777777" w:rsidR="00573977" w:rsidRDefault="00573977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br w:type="page"/>
      </w:r>
    </w:p>
    <w:p w14:paraId="191A1F87" w14:textId="651EBADB" w:rsidR="00F20BD6" w:rsidRDefault="00F20BD6" w:rsidP="0068690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Screenshot showing</w:t>
      </w:r>
      <w:r w:rsidR="001D172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encrypted </w:t>
      </w:r>
      <w:r w:rsidR="003B66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tems</w:t>
      </w:r>
      <w:r w:rsidR="001D172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from database without decrypting them</w:t>
      </w:r>
    </w:p>
    <w:p w14:paraId="785DECA0" w14:textId="22E6F570" w:rsidR="00573977" w:rsidRDefault="00573977" w:rsidP="0068690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4226DAFA" wp14:editId="2FDBF7BC">
            <wp:extent cx="2110154" cy="2381250"/>
            <wp:effectExtent l="0" t="0" r="4445" b="0"/>
            <wp:docPr id="192899693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2054" cy="2383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6A6FF" w14:textId="5964528D" w:rsidR="00573977" w:rsidRDefault="00F313DB" w:rsidP="0068690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Screenshots showcasing that </w:t>
      </w:r>
      <w:r w:rsidR="003B21F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fter data is decrypted to the screen, it</w:t>
      </w:r>
      <w:r w:rsidR="00931A3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is </w:t>
      </w:r>
      <w:r w:rsidR="003D32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</w:t>
      </w:r>
      <w:r w:rsidR="006E1D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ncrypted again when in transit.</w:t>
      </w:r>
    </w:p>
    <w:p w14:paraId="6DC2E111" w14:textId="66D30F3A" w:rsidR="00A34079" w:rsidRDefault="00671B7C" w:rsidP="0068690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1285A8FA" wp14:editId="52CFC7F3">
            <wp:extent cx="2251723" cy="3065145"/>
            <wp:effectExtent l="0" t="0" r="0" b="1905"/>
            <wp:docPr id="6138264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4731" cy="3082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4E364D74" wp14:editId="3729A8B7">
            <wp:extent cx="2422175" cy="3074752"/>
            <wp:effectExtent l="0" t="0" r="0" b="0"/>
            <wp:docPr id="44718683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1569" cy="3099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97EE3" w14:textId="77777777" w:rsidR="00B5168A" w:rsidRDefault="00B5168A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br w:type="page"/>
      </w:r>
    </w:p>
    <w:p w14:paraId="5BA9C0FA" w14:textId="6BFE06D8" w:rsidR="00DB08F0" w:rsidRDefault="00DB08F0" w:rsidP="0068690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Screenshot showing item data is encrypted when </w:t>
      </w:r>
      <w:r w:rsidR="00703DD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</w:t>
      </w:r>
      <w:r w:rsidR="00D629B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red in the database.</w:t>
      </w:r>
    </w:p>
    <w:p w14:paraId="7FD77A3A" w14:textId="5C531F7D" w:rsidR="00D629BF" w:rsidRPr="00C13941" w:rsidRDefault="00D629BF" w:rsidP="0068690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4A6E208A" wp14:editId="53164B01">
            <wp:extent cx="2924175" cy="4350426"/>
            <wp:effectExtent l="0" t="0" r="0" b="0"/>
            <wp:docPr id="186567952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244" cy="4368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BBF49" w14:textId="77777777" w:rsidR="00C13941" w:rsidRDefault="00C13941" w:rsidP="00C13941">
      <w:pPr>
        <w:numPr>
          <w:ilvl w:val="0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139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flect on the process of enhancing and modifying the artifact. What did you learn as you were creating it and improving it? What challenges did you face?</w:t>
      </w:r>
    </w:p>
    <w:p w14:paraId="410078F2" w14:textId="77777777" w:rsidR="00C84776" w:rsidRDefault="00C84776" w:rsidP="00C84776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reation of a Password Hasher Class</w:t>
      </w:r>
    </w:p>
    <w:p w14:paraId="1588ED33" w14:textId="38343854" w:rsidR="00C84776" w:rsidRPr="00325E20" w:rsidRDefault="00C84776" w:rsidP="00C84776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moved </w:t>
      </w:r>
      <w:r w:rsidR="001F578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lt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generation function from User Class and added it here</w:t>
      </w:r>
    </w:p>
    <w:p w14:paraId="5FD93725" w14:textId="77777777" w:rsidR="00992278" w:rsidRPr="00992278" w:rsidRDefault="00801A8E" w:rsidP="00C84776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de generate salt</w:t>
      </w:r>
      <w:r w:rsidR="002D187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unction return a string, </w:t>
      </w:r>
      <w:r w:rsidR="0099227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o it can be stored in the User table</w:t>
      </w:r>
    </w:p>
    <w:p w14:paraId="6BCCCD6B" w14:textId="20D9F1F0" w:rsidR="00E7389D" w:rsidRPr="00E7389D" w:rsidRDefault="00992278" w:rsidP="00C84776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cluded a decode salt function, so the </w:t>
      </w:r>
      <w:r w:rsidR="00743D7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ashed password could be combined with the hash </w:t>
      </w:r>
      <w:r w:rsidR="003B66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</w:t>
      </w:r>
      <w:r w:rsidR="00743D7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tes to create a key.</w:t>
      </w:r>
    </w:p>
    <w:p w14:paraId="13487E6E" w14:textId="4CCCF3C5" w:rsidR="00325E20" w:rsidRPr="00AD54CB" w:rsidRDefault="00E7389D" w:rsidP="00C84776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Created a function to</w:t>
      </w:r>
      <w:r w:rsidR="00801A8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1830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sh a password that c</w:t>
      </w:r>
      <w:r w:rsidR="00FB792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mbined the salt bytes </w:t>
      </w:r>
      <w:r w:rsidR="00EE2A7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rom the decode salt function to create a key</w:t>
      </w:r>
      <w:r w:rsidR="00216BA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E02FB74" w14:textId="7BB75D77" w:rsidR="00AD54CB" w:rsidRPr="0034253D" w:rsidRDefault="00AD54CB" w:rsidP="00C84776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reated a function to </w:t>
      </w:r>
      <w:r w:rsidR="0082448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ompute Hash that is combined with Validate Hash to test if data is already encrypted. I had an issue when utilizing the </w:t>
      </w:r>
      <w:r w:rsidR="004F222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XOR encryption algorithm, because it can be used for encryption and decryption</w:t>
      </w:r>
      <w:r w:rsidR="0034253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I sometimes ended up encrypting when I wanted to decrypt and vice versa.</w:t>
      </w:r>
    </w:p>
    <w:p w14:paraId="6E817ACA" w14:textId="490AE353" w:rsidR="0034253D" w:rsidRPr="007A249F" w:rsidRDefault="0034253D" w:rsidP="00C84776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d an XOR function to encrypt data</w:t>
      </w:r>
      <w:r w:rsidR="003B66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sing a key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="006C569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hich is utilized by</w:t>
      </w:r>
      <w:r w:rsidR="004353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y encrypt and decrypt functions, which were created to help prevent confusion</w:t>
      </w:r>
      <w:r w:rsidR="003F1C9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n which function I wanted to use.</w:t>
      </w:r>
    </w:p>
    <w:p w14:paraId="15C43FB5" w14:textId="110B7958" w:rsidR="007A249F" w:rsidRDefault="007A249F" w:rsidP="00C84776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oroughly commented code.</w:t>
      </w:r>
    </w:p>
    <w:p w14:paraId="78590CD9" w14:textId="5518C439" w:rsidR="0076632F" w:rsidRDefault="000A7113" w:rsidP="00CE298D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ser Repository Update</w:t>
      </w:r>
    </w:p>
    <w:p w14:paraId="11D0E7D6" w14:textId="0602D571" w:rsidR="33599C9F" w:rsidRDefault="33599C9F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D6DE348">
        <w:rPr>
          <w:rFonts w:ascii="Times New Roman" w:eastAsia="Times New Roman" w:hAnsi="Times New Roman" w:cs="Times New Roman"/>
          <w:sz w:val="24"/>
          <w:szCs w:val="24"/>
        </w:rPr>
        <w:t xml:space="preserve">Refactored create </w:t>
      </w:r>
      <w:r w:rsidR="004F0349">
        <w:rPr>
          <w:rFonts w:ascii="Times New Roman" w:eastAsia="Times New Roman" w:hAnsi="Times New Roman" w:cs="Times New Roman"/>
          <w:sz w:val="24"/>
          <w:szCs w:val="24"/>
        </w:rPr>
        <w:t>method to</w:t>
      </w:r>
      <w:r w:rsidR="005C009D">
        <w:rPr>
          <w:rFonts w:ascii="Times New Roman" w:eastAsia="Times New Roman" w:hAnsi="Times New Roman" w:cs="Times New Roman"/>
          <w:sz w:val="24"/>
          <w:szCs w:val="24"/>
        </w:rPr>
        <w:t xml:space="preserve"> generate salt at the creation of a </w:t>
      </w:r>
      <w:r w:rsidR="00485154">
        <w:rPr>
          <w:rFonts w:ascii="Times New Roman" w:eastAsia="Times New Roman" w:hAnsi="Times New Roman" w:cs="Times New Roman"/>
          <w:sz w:val="24"/>
          <w:szCs w:val="24"/>
        </w:rPr>
        <w:t>user and</w:t>
      </w:r>
      <w:r w:rsidR="009E282A">
        <w:rPr>
          <w:rFonts w:ascii="Times New Roman" w:eastAsia="Times New Roman" w:hAnsi="Times New Roman" w:cs="Times New Roman"/>
          <w:sz w:val="24"/>
          <w:szCs w:val="24"/>
        </w:rPr>
        <w:t xml:space="preserve"> has</w:t>
      </w:r>
      <w:r w:rsidR="00485154">
        <w:rPr>
          <w:rFonts w:ascii="Times New Roman" w:eastAsia="Times New Roman" w:hAnsi="Times New Roman" w:cs="Times New Roman"/>
          <w:sz w:val="24"/>
          <w:szCs w:val="24"/>
        </w:rPr>
        <w:t>h</w:t>
      </w:r>
      <w:r w:rsidR="009E282A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3567FB">
        <w:rPr>
          <w:rFonts w:ascii="Times New Roman" w:eastAsia="Times New Roman" w:hAnsi="Times New Roman" w:cs="Times New Roman"/>
          <w:sz w:val="24"/>
          <w:szCs w:val="24"/>
        </w:rPr>
        <w:t xml:space="preserve">provided </w:t>
      </w:r>
      <w:r w:rsidR="009E282A">
        <w:rPr>
          <w:rFonts w:ascii="Times New Roman" w:eastAsia="Times New Roman" w:hAnsi="Times New Roman" w:cs="Times New Roman"/>
          <w:sz w:val="24"/>
          <w:szCs w:val="24"/>
        </w:rPr>
        <w:t xml:space="preserve">password. The new hashed password would be combined with </w:t>
      </w:r>
      <w:r w:rsidR="007A249F">
        <w:rPr>
          <w:rFonts w:ascii="Times New Roman" w:eastAsia="Times New Roman" w:hAnsi="Times New Roman" w:cs="Times New Roman"/>
          <w:sz w:val="24"/>
          <w:szCs w:val="24"/>
        </w:rPr>
        <w:t>salt</w:t>
      </w:r>
      <w:r w:rsidR="009E282A">
        <w:rPr>
          <w:rFonts w:ascii="Times New Roman" w:eastAsia="Times New Roman" w:hAnsi="Times New Roman" w:cs="Times New Roman"/>
          <w:sz w:val="24"/>
          <w:szCs w:val="24"/>
        </w:rPr>
        <w:t xml:space="preserve"> to create a key and stored as the</w:t>
      </w:r>
      <w:r w:rsidR="00485154">
        <w:rPr>
          <w:rFonts w:ascii="Times New Roman" w:eastAsia="Times New Roman" w:hAnsi="Times New Roman" w:cs="Times New Roman"/>
          <w:sz w:val="24"/>
          <w:szCs w:val="24"/>
        </w:rPr>
        <w:t xml:space="preserve"> new password in the database</w:t>
      </w:r>
      <w:r w:rsidR="003567FB">
        <w:rPr>
          <w:rFonts w:ascii="Times New Roman" w:eastAsia="Times New Roman" w:hAnsi="Times New Roman" w:cs="Times New Roman"/>
          <w:sz w:val="24"/>
          <w:szCs w:val="24"/>
        </w:rPr>
        <w:t xml:space="preserve"> along with a string version of the salt</w:t>
      </w:r>
      <w:r w:rsidR="00A648C0">
        <w:rPr>
          <w:rFonts w:ascii="Times New Roman" w:eastAsia="Times New Roman" w:hAnsi="Times New Roman" w:cs="Times New Roman"/>
          <w:sz w:val="24"/>
          <w:szCs w:val="24"/>
        </w:rPr>
        <w:t>, which would be used to hash the user password when they attempt to login for comparison.</w:t>
      </w:r>
    </w:p>
    <w:p w14:paraId="7910DB31" w14:textId="77B9D3F7" w:rsidR="33599C9F" w:rsidRDefault="33599C9F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D6DE348">
        <w:rPr>
          <w:rFonts w:ascii="Times New Roman" w:eastAsia="Times New Roman" w:hAnsi="Times New Roman" w:cs="Times New Roman"/>
          <w:sz w:val="24"/>
          <w:szCs w:val="24"/>
        </w:rPr>
        <w:t xml:space="preserve">Refactored </w:t>
      </w:r>
      <w:r w:rsidR="16093D0F" w:rsidRPr="4D6DE348">
        <w:rPr>
          <w:rFonts w:ascii="Times New Roman" w:eastAsia="Times New Roman" w:hAnsi="Times New Roman" w:cs="Times New Roman"/>
          <w:sz w:val="24"/>
          <w:szCs w:val="24"/>
        </w:rPr>
        <w:t xml:space="preserve">update method to </w:t>
      </w:r>
      <w:r w:rsidR="00A648C0">
        <w:rPr>
          <w:rFonts w:ascii="Times New Roman" w:eastAsia="Times New Roman" w:hAnsi="Times New Roman" w:cs="Times New Roman"/>
          <w:sz w:val="24"/>
          <w:szCs w:val="24"/>
        </w:rPr>
        <w:t xml:space="preserve">encrypt </w:t>
      </w:r>
      <w:r w:rsidR="00FB09B2">
        <w:rPr>
          <w:rFonts w:ascii="Times New Roman" w:eastAsia="Times New Roman" w:hAnsi="Times New Roman" w:cs="Times New Roman"/>
          <w:sz w:val="24"/>
          <w:szCs w:val="24"/>
        </w:rPr>
        <w:t xml:space="preserve">the name and phone number data, on update. Did not include email, password, and salt to prevent </w:t>
      </w:r>
      <w:r w:rsidR="007A249F">
        <w:rPr>
          <w:rFonts w:ascii="Times New Roman" w:eastAsia="Times New Roman" w:hAnsi="Times New Roman" w:cs="Times New Roman"/>
          <w:sz w:val="24"/>
          <w:szCs w:val="24"/>
        </w:rPr>
        <w:t>errors in the code.</w:t>
      </w:r>
    </w:p>
    <w:p w14:paraId="5219CC81" w14:textId="6DE13740" w:rsidR="4374BE11" w:rsidRDefault="4374BE11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D6DE348">
        <w:rPr>
          <w:rFonts w:ascii="Times New Roman" w:eastAsia="Times New Roman" w:hAnsi="Times New Roman" w:cs="Times New Roman"/>
          <w:sz w:val="24"/>
          <w:szCs w:val="24"/>
        </w:rPr>
        <w:t>Thoroughly commented code</w:t>
      </w:r>
    </w:p>
    <w:p w14:paraId="167D729F" w14:textId="32490C6C" w:rsidR="000A7113" w:rsidRDefault="00EF2674" w:rsidP="00CE298D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New User Activity </w:t>
      </w:r>
    </w:p>
    <w:p w14:paraId="1DE9A0F4" w14:textId="1CDCEE21" w:rsidR="00EF2674" w:rsidRPr="0067320F" w:rsidRDefault="00A673BC" w:rsidP="00EF2674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ince I only included the encryption portion </w:t>
      </w:r>
      <w:r w:rsidR="00E4265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f the user repository in the update method. I </w:t>
      </w:r>
      <w:r w:rsidR="0066091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cluded the</w:t>
      </w:r>
      <w:r w:rsidR="00E4265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66091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factored </w:t>
      </w:r>
      <w:r w:rsidR="00E4265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reate method to </w:t>
      </w:r>
      <w:r w:rsidR="000751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the user, which creates the salt, hashes the password, and creates the key</w:t>
      </w:r>
      <w:r w:rsidR="001708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then I </w:t>
      </w:r>
      <w:r w:rsidR="0066091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cluded</w:t>
      </w:r>
      <w:r w:rsidR="001708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 update method to encrypt the other data.</w:t>
      </w:r>
    </w:p>
    <w:p w14:paraId="244FEA8F" w14:textId="4F63076F" w:rsidR="0067320F" w:rsidRDefault="0067320F" w:rsidP="00EF2674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oroughly commented code.</w:t>
      </w:r>
    </w:p>
    <w:p w14:paraId="3A52DDA1" w14:textId="77777777" w:rsidR="00EF2674" w:rsidRDefault="00EF2674" w:rsidP="00EF2674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ogin Activity Update</w:t>
      </w:r>
    </w:p>
    <w:p w14:paraId="29D8B8BF" w14:textId="62A8317E" w:rsidR="0017087C" w:rsidRPr="0017087C" w:rsidRDefault="00A83990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f an email is found in the database</w:t>
      </w:r>
      <w:r w:rsidR="00FE3A6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rom the provided input, then t</w:t>
      </w:r>
      <w:r w:rsidR="004710A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e </w:t>
      </w:r>
      <w:r w:rsidR="0013766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tring version of the salt is pulled from th</w:t>
      </w:r>
      <w:r w:rsidR="00B708F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 user database and converted to bytes using the decode salt function, then </w:t>
      </w:r>
      <w:r w:rsidR="004F4A3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ssword input is hashed and combined with the</w:t>
      </w:r>
      <w:r w:rsidR="0029408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alt bytes to create a key. If this key matches the password in the </w:t>
      </w:r>
      <w:r w:rsidR="00910CE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tabase, then it pushes the user to the next screen</w:t>
      </w:r>
      <w:r w:rsidR="00CC11F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If not</w:t>
      </w:r>
      <w:r w:rsidR="0066091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="00CC11F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n it prompts the user that the provided password was incorrect.</w:t>
      </w:r>
    </w:p>
    <w:p w14:paraId="6C6199ED" w14:textId="6F2642AC" w:rsidR="000A7113" w:rsidRDefault="1EEFD98F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4D6DE348">
        <w:rPr>
          <w:rFonts w:ascii="Times New Roman" w:eastAsia="Times New Roman" w:hAnsi="Times New Roman" w:cs="Times New Roman"/>
          <w:sz w:val="24"/>
          <w:szCs w:val="24"/>
        </w:rPr>
        <w:t>Thoroughly commented code</w:t>
      </w:r>
    </w:p>
    <w:p w14:paraId="57A428AC" w14:textId="327EA08C" w:rsidR="005E01BA" w:rsidRDefault="005E01BA" w:rsidP="00CE298D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</w:t>
      </w:r>
      <w:r w:rsidR="67511A4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nventory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pository Update</w:t>
      </w:r>
    </w:p>
    <w:p w14:paraId="6BC99080" w14:textId="29AE60EA" w:rsidR="40074076" w:rsidRDefault="40074076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D6DE348">
        <w:rPr>
          <w:rFonts w:ascii="Times New Roman" w:eastAsia="Times New Roman" w:hAnsi="Times New Roman" w:cs="Times New Roman"/>
          <w:sz w:val="24"/>
          <w:szCs w:val="24"/>
        </w:rPr>
        <w:t>Refactored Create</w:t>
      </w:r>
      <w:r w:rsidR="000E0474">
        <w:rPr>
          <w:rFonts w:ascii="Times New Roman" w:eastAsia="Times New Roman" w:hAnsi="Times New Roman" w:cs="Times New Roman"/>
          <w:sz w:val="24"/>
          <w:szCs w:val="24"/>
        </w:rPr>
        <w:t xml:space="preserve"> method to </w:t>
      </w:r>
      <w:r w:rsidR="00310225">
        <w:rPr>
          <w:rFonts w:ascii="Times New Roman" w:eastAsia="Times New Roman" w:hAnsi="Times New Roman" w:cs="Times New Roman"/>
          <w:sz w:val="24"/>
          <w:szCs w:val="24"/>
        </w:rPr>
        <w:t>encrypt data after creation to store in the database.</w:t>
      </w:r>
    </w:p>
    <w:p w14:paraId="69103940" w14:textId="54783A6A" w:rsidR="00465285" w:rsidRDefault="00465285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ad </w:t>
      </w:r>
      <w:r w:rsidR="003758ED">
        <w:rPr>
          <w:rFonts w:ascii="Times New Roman" w:eastAsia="Times New Roman" w:hAnsi="Times New Roman" w:cs="Times New Roman"/>
          <w:sz w:val="24"/>
          <w:szCs w:val="24"/>
        </w:rPr>
        <w:t xml:space="preserve">One </w:t>
      </w:r>
      <w:r w:rsidR="008641B5">
        <w:rPr>
          <w:rFonts w:ascii="Times New Roman" w:eastAsia="Times New Roman" w:hAnsi="Times New Roman" w:cs="Times New Roman"/>
          <w:sz w:val="24"/>
          <w:szCs w:val="24"/>
        </w:rPr>
        <w:t>m</w:t>
      </w:r>
      <w:r w:rsidR="003758ED">
        <w:rPr>
          <w:rFonts w:ascii="Times New Roman" w:eastAsia="Times New Roman" w:hAnsi="Times New Roman" w:cs="Times New Roman"/>
          <w:sz w:val="24"/>
          <w:szCs w:val="24"/>
        </w:rPr>
        <w:t xml:space="preserve">etho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as </w:t>
      </w:r>
      <w:r w:rsidR="00DD232C">
        <w:rPr>
          <w:rFonts w:ascii="Times New Roman" w:eastAsia="Times New Roman" w:hAnsi="Times New Roman" w:cs="Times New Roman"/>
          <w:sz w:val="24"/>
          <w:szCs w:val="24"/>
        </w:rPr>
        <w:t xml:space="preserve">not operating correctly and was causing problems in </w:t>
      </w:r>
      <w:r w:rsidR="00814B00">
        <w:rPr>
          <w:rFonts w:ascii="Times New Roman" w:eastAsia="Times New Roman" w:hAnsi="Times New Roman" w:cs="Times New Roman"/>
          <w:sz w:val="24"/>
          <w:szCs w:val="24"/>
        </w:rPr>
        <w:t>the last</w:t>
      </w:r>
      <w:r w:rsidR="00DD232C">
        <w:rPr>
          <w:rFonts w:ascii="Times New Roman" w:eastAsia="Times New Roman" w:hAnsi="Times New Roman" w:cs="Times New Roman"/>
          <w:sz w:val="24"/>
          <w:szCs w:val="24"/>
        </w:rPr>
        <w:t xml:space="preserve"> Milestone. Updated method to handle </w:t>
      </w:r>
      <w:r w:rsidR="00A67069">
        <w:rPr>
          <w:rFonts w:ascii="Times New Roman" w:eastAsia="Times New Roman" w:hAnsi="Times New Roman" w:cs="Times New Roman"/>
          <w:sz w:val="24"/>
          <w:szCs w:val="24"/>
        </w:rPr>
        <w:t>errors and</w:t>
      </w:r>
      <w:r w:rsidR="00814B00">
        <w:rPr>
          <w:rFonts w:ascii="Times New Roman" w:eastAsia="Times New Roman" w:hAnsi="Times New Roman" w:cs="Times New Roman"/>
          <w:sz w:val="24"/>
          <w:szCs w:val="24"/>
        </w:rPr>
        <w:t xml:space="preserve"> made sure the method include</w:t>
      </w:r>
      <w:r w:rsidR="00D01109">
        <w:rPr>
          <w:rFonts w:ascii="Times New Roman" w:eastAsia="Times New Roman" w:hAnsi="Times New Roman" w:cs="Times New Roman"/>
          <w:sz w:val="24"/>
          <w:szCs w:val="24"/>
        </w:rPr>
        <w:t>d</w:t>
      </w:r>
      <w:r w:rsidR="00814B00">
        <w:rPr>
          <w:rFonts w:ascii="Times New Roman" w:eastAsia="Times New Roman" w:hAnsi="Times New Roman" w:cs="Times New Roman"/>
          <w:sz w:val="24"/>
          <w:szCs w:val="24"/>
        </w:rPr>
        <w:t xml:space="preserve"> th</w:t>
      </w:r>
      <w:r w:rsidR="005E0FC4">
        <w:rPr>
          <w:rFonts w:ascii="Times New Roman" w:eastAsia="Times New Roman" w:hAnsi="Times New Roman" w:cs="Times New Roman"/>
          <w:sz w:val="24"/>
          <w:szCs w:val="24"/>
        </w:rPr>
        <w:t>e item ID</w:t>
      </w:r>
      <w:r w:rsidR="00D01109">
        <w:rPr>
          <w:rFonts w:ascii="Times New Roman" w:eastAsia="Times New Roman" w:hAnsi="Times New Roman" w:cs="Times New Roman"/>
          <w:sz w:val="24"/>
          <w:szCs w:val="24"/>
        </w:rPr>
        <w:t xml:space="preserve"> properly.</w:t>
      </w:r>
    </w:p>
    <w:p w14:paraId="64685C31" w14:textId="40FF5AD3" w:rsidR="00D01109" w:rsidRDefault="008641B5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Refactored </w:t>
      </w:r>
      <w:r w:rsidR="0087385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Read All method to decrypt the data after pulling it from the database. Also</w:t>
      </w:r>
      <w:r w:rsidR="0066091A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clude</w:t>
      </w:r>
      <w:r w:rsidR="0066091A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92C1C">
        <w:rPr>
          <w:rFonts w:ascii="Times New Roman" w:eastAsia="Times New Roman" w:hAnsi="Times New Roman" w:cs="Times New Roman"/>
          <w:sz w:val="24"/>
          <w:szCs w:val="24"/>
        </w:rPr>
        <w:t>a refe</w:t>
      </w:r>
      <w:r w:rsidR="0066091A">
        <w:rPr>
          <w:rFonts w:ascii="Times New Roman" w:eastAsia="Times New Roman" w:hAnsi="Times New Roman" w:cs="Times New Roman"/>
          <w:sz w:val="24"/>
          <w:szCs w:val="24"/>
        </w:rPr>
        <w:t>re</w:t>
      </w:r>
      <w:r w:rsidR="00892C1C">
        <w:rPr>
          <w:rFonts w:ascii="Times New Roman" w:eastAsia="Times New Roman" w:hAnsi="Times New Roman" w:cs="Times New Roman"/>
          <w:sz w:val="24"/>
          <w:szCs w:val="24"/>
        </w:rPr>
        <w:t xml:space="preserve">nce indicator to keep track of which numbered item </w:t>
      </w:r>
      <w:r w:rsidR="001F1B8F">
        <w:rPr>
          <w:rFonts w:ascii="Times New Roman" w:eastAsia="Times New Roman" w:hAnsi="Times New Roman" w:cs="Times New Roman"/>
          <w:sz w:val="24"/>
          <w:szCs w:val="24"/>
        </w:rPr>
        <w:t xml:space="preserve">was next in the </w:t>
      </w:r>
      <w:r w:rsidR="0087385B">
        <w:rPr>
          <w:rFonts w:ascii="Times New Roman" w:eastAsia="Times New Roman" w:hAnsi="Times New Roman" w:cs="Times New Roman"/>
          <w:sz w:val="24"/>
          <w:szCs w:val="24"/>
        </w:rPr>
        <w:t>database and</w:t>
      </w:r>
      <w:r w:rsidR="001F1B8F">
        <w:rPr>
          <w:rFonts w:ascii="Times New Roman" w:eastAsia="Times New Roman" w:hAnsi="Times New Roman" w:cs="Times New Roman"/>
          <w:sz w:val="24"/>
          <w:szCs w:val="24"/>
        </w:rPr>
        <w:t xml:space="preserve"> update the item ID if the ID did not match the expected</w:t>
      </w:r>
      <w:r w:rsidR="0087385B">
        <w:rPr>
          <w:rFonts w:ascii="Times New Roman" w:eastAsia="Times New Roman" w:hAnsi="Times New Roman" w:cs="Times New Roman"/>
          <w:sz w:val="24"/>
          <w:szCs w:val="24"/>
        </w:rPr>
        <w:t xml:space="preserve"> refe</w:t>
      </w:r>
      <w:r w:rsidR="0066091A">
        <w:rPr>
          <w:rFonts w:ascii="Times New Roman" w:eastAsia="Times New Roman" w:hAnsi="Times New Roman" w:cs="Times New Roman"/>
          <w:sz w:val="24"/>
          <w:szCs w:val="24"/>
        </w:rPr>
        <w:t>re</w:t>
      </w:r>
      <w:r w:rsidR="0087385B">
        <w:rPr>
          <w:rFonts w:ascii="Times New Roman" w:eastAsia="Times New Roman" w:hAnsi="Times New Roman" w:cs="Times New Roman"/>
          <w:sz w:val="24"/>
          <w:szCs w:val="24"/>
        </w:rPr>
        <w:t xml:space="preserve">nce indicator due to an earlier </w:t>
      </w:r>
      <w:r w:rsidR="008B2DA8">
        <w:rPr>
          <w:rFonts w:ascii="Times New Roman" w:eastAsia="Times New Roman" w:hAnsi="Times New Roman" w:cs="Times New Roman"/>
          <w:sz w:val="24"/>
          <w:szCs w:val="24"/>
        </w:rPr>
        <w:t>deletion</w:t>
      </w:r>
      <w:r w:rsidR="0087385B">
        <w:rPr>
          <w:rFonts w:ascii="Times New Roman" w:eastAsia="Times New Roman" w:hAnsi="Times New Roman" w:cs="Times New Roman"/>
          <w:sz w:val="24"/>
          <w:szCs w:val="24"/>
        </w:rPr>
        <w:t xml:space="preserve"> from the database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AADE1F1" w14:textId="1BBA89C9" w:rsidR="00E06F87" w:rsidRDefault="00E06F87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factored the update method to encrypt</w:t>
      </w:r>
      <w:r w:rsidR="00DA72EF">
        <w:rPr>
          <w:rFonts w:ascii="Times New Roman" w:eastAsia="Times New Roman" w:hAnsi="Times New Roman" w:cs="Times New Roman"/>
          <w:sz w:val="24"/>
          <w:szCs w:val="24"/>
        </w:rPr>
        <w:t xml:space="preserve"> an item’s data upon update to the database</w:t>
      </w:r>
    </w:p>
    <w:p w14:paraId="090A2E16" w14:textId="5C2A4A02" w:rsidR="00DA72EF" w:rsidRDefault="0024444A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luded Update</w:t>
      </w:r>
      <w:r w:rsidR="00F13B6E">
        <w:rPr>
          <w:rFonts w:ascii="Times New Roman" w:eastAsia="Times New Roman" w:hAnsi="Times New Roman" w:cs="Times New Roman"/>
          <w:sz w:val="24"/>
          <w:szCs w:val="24"/>
        </w:rPr>
        <w:t xml:space="preserve"> Correction ID method to be utilized with the Read All method.</w:t>
      </w:r>
      <w:r w:rsidR="00746543">
        <w:rPr>
          <w:rFonts w:ascii="Times New Roman" w:eastAsia="Times New Roman" w:hAnsi="Times New Roman" w:cs="Times New Roman"/>
          <w:sz w:val="24"/>
          <w:szCs w:val="24"/>
        </w:rPr>
        <w:t xml:space="preserve"> This method is called to correct </w:t>
      </w:r>
      <w:r w:rsidR="00D26E99">
        <w:rPr>
          <w:rFonts w:ascii="Times New Roman" w:eastAsia="Times New Roman" w:hAnsi="Times New Roman" w:cs="Times New Roman"/>
          <w:sz w:val="24"/>
          <w:szCs w:val="24"/>
        </w:rPr>
        <w:t>an item’s ID by looking up the previous Item ID and replacing it with the correction.</w:t>
      </w:r>
    </w:p>
    <w:p w14:paraId="5D98A6F3" w14:textId="22F1BB7B" w:rsidR="0013226E" w:rsidRDefault="0013226E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luded Update All method</w:t>
      </w:r>
      <w:r w:rsidR="00C561BD">
        <w:rPr>
          <w:rFonts w:ascii="Times New Roman" w:eastAsia="Times New Roman" w:hAnsi="Times New Roman" w:cs="Times New Roman"/>
          <w:sz w:val="24"/>
          <w:szCs w:val="24"/>
        </w:rPr>
        <w:t xml:space="preserve">, which will be utilized </w:t>
      </w:r>
      <w:r w:rsidR="00BC0444">
        <w:rPr>
          <w:rFonts w:ascii="Times New Roman" w:eastAsia="Times New Roman" w:hAnsi="Times New Roman" w:cs="Times New Roman"/>
          <w:sz w:val="24"/>
          <w:szCs w:val="24"/>
        </w:rPr>
        <w:t xml:space="preserve">to update all inventory items for a user </w:t>
      </w:r>
      <w:r w:rsidR="00C561BD">
        <w:rPr>
          <w:rFonts w:ascii="Times New Roman" w:eastAsia="Times New Roman" w:hAnsi="Times New Roman" w:cs="Times New Roman"/>
          <w:sz w:val="24"/>
          <w:szCs w:val="24"/>
        </w:rPr>
        <w:t xml:space="preserve">in the event that </w:t>
      </w:r>
      <w:r w:rsidR="005215F8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C561BD">
        <w:rPr>
          <w:rFonts w:ascii="Times New Roman" w:eastAsia="Times New Roman" w:hAnsi="Times New Roman" w:cs="Times New Roman"/>
          <w:sz w:val="24"/>
          <w:szCs w:val="24"/>
        </w:rPr>
        <w:t xml:space="preserve"> user</w:t>
      </w:r>
      <w:r w:rsidR="00320D37">
        <w:rPr>
          <w:rFonts w:ascii="Times New Roman" w:eastAsia="Times New Roman" w:hAnsi="Times New Roman" w:cs="Times New Roman"/>
          <w:sz w:val="24"/>
          <w:szCs w:val="24"/>
        </w:rPr>
        <w:t xml:space="preserve"> changes their username or password.</w:t>
      </w:r>
      <w:r w:rsidR="00DE5E1D">
        <w:rPr>
          <w:rFonts w:ascii="Times New Roman" w:eastAsia="Times New Roman" w:hAnsi="Times New Roman" w:cs="Times New Roman"/>
          <w:sz w:val="24"/>
          <w:szCs w:val="24"/>
        </w:rPr>
        <w:t xml:space="preserve"> Utilizes subfunctions Update Correction Email and Update Correction Password</w:t>
      </w:r>
    </w:p>
    <w:p w14:paraId="4A9ECFF7" w14:textId="2C2D2064" w:rsidR="00DE5E1D" w:rsidRDefault="00DE5E1D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cluded Update Correction Email, </w:t>
      </w:r>
      <w:r w:rsidR="00F867E6">
        <w:rPr>
          <w:rFonts w:ascii="Times New Roman" w:eastAsia="Times New Roman" w:hAnsi="Times New Roman" w:cs="Times New Roman"/>
          <w:sz w:val="24"/>
          <w:szCs w:val="24"/>
        </w:rPr>
        <w:t xml:space="preserve">which takes an email as the correction and updates </w:t>
      </w:r>
      <w:r w:rsidR="005215F8">
        <w:rPr>
          <w:rFonts w:ascii="Times New Roman" w:eastAsia="Times New Roman" w:hAnsi="Times New Roman" w:cs="Times New Roman"/>
          <w:sz w:val="24"/>
          <w:szCs w:val="24"/>
        </w:rPr>
        <w:t>the email in the database to the correction.</w:t>
      </w:r>
    </w:p>
    <w:p w14:paraId="3F1C810A" w14:textId="75E72819" w:rsidR="005215F8" w:rsidRDefault="005215F8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luded Update Correction Password, which takes a password as the correction and decrypts</w:t>
      </w:r>
      <w:r w:rsidR="00C94779">
        <w:rPr>
          <w:rFonts w:ascii="Times New Roman" w:eastAsia="Times New Roman" w:hAnsi="Times New Roman" w:cs="Times New Roman"/>
          <w:sz w:val="24"/>
          <w:szCs w:val="24"/>
        </w:rPr>
        <w:t xml:space="preserve"> the item using the old password, and re-encrypts the item using the new password, updating it in the database.</w:t>
      </w:r>
    </w:p>
    <w:p w14:paraId="328CC82B" w14:textId="1F4C398E" w:rsidR="00967114" w:rsidRDefault="00967114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cluded Delete All method, </w:t>
      </w:r>
      <w:r w:rsidR="004138FC">
        <w:rPr>
          <w:rFonts w:ascii="Times New Roman" w:eastAsia="Times New Roman" w:hAnsi="Times New Roman" w:cs="Times New Roman"/>
          <w:sz w:val="24"/>
          <w:szCs w:val="24"/>
        </w:rPr>
        <w:t>which deletes all item</w:t>
      </w:r>
      <w:r w:rsidR="0066091A">
        <w:rPr>
          <w:rFonts w:ascii="Times New Roman" w:eastAsia="Times New Roman" w:hAnsi="Times New Roman" w:cs="Times New Roman"/>
          <w:sz w:val="24"/>
          <w:szCs w:val="24"/>
        </w:rPr>
        <w:t>s</w:t>
      </w:r>
      <w:r w:rsidR="004138FC">
        <w:rPr>
          <w:rFonts w:ascii="Times New Roman" w:eastAsia="Times New Roman" w:hAnsi="Times New Roman" w:cs="Times New Roman"/>
          <w:sz w:val="24"/>
          <w:szCs w:val="24"/>
        </w:rPr>
        <w:t xml:space="preserve"> from a particular user when they delete their account.</w:t>
      </w:r>
    </w:p>
    <w:p w14:paraId="4A91E1AB" w14:textId="129BAD08" w:rsidR="711DE9C2" w:rsidRDefault="711DE9C2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D6DE348">
        <w:rPr>
          <w:rFonts w:ascii="Times New Roman" w:eastAsia="Times New Roman" w:hAnsi="Times New Roman" w:cs="Times New Roman"/>
          <w:sz w:val="24"/>
          <w:szCs w:val="24"/>
        </w:rPr>
        <w:lastRenderedPageBreak/>
        <w:t>Commented code thoroughly.</w:t>
      </w:r>
    </w:p>
    <w:p w14:paraId="3A700BB2" w14:textId="14A8F6D9" w:rsidR="005E01BA" w:rsidRDefault="00A60CCA" w:rsidP="00CE298D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Inventory </w:t>
      </w:r>
      <w:r w:rsidR="5D2AC9C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Activity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pdate</w:t>
      </w:r>
    </w:p>
    <w:p w14:paraId="45BE80BA" w14:textId="7A1B4E8E" w:rsidR="0051AD76" w:rsidRDefault="00B568DA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xed issues where </w:t>
      </w:r>
      <w:r w:rsidR="003047E2">
        <w:rPr>
          <w:rFonts w:ascii="Times New Roman" w:eastAsia="Times New Roman" w:hAnsi="Times New Roman" w:cs="Times New Roman"/>
          <w:sz w:val="24"/>
          <w:szCs w:val="24"/>
        </w:rPr>
        <w:t>items were not being passed correctly to Item Detail Activity.</w:t>
      </w:r>
    </w:p>
    <w:p w14:paraId="3FA858A5" w14:textId="1F3151A6" w:rsidR="003047E2" w:rsidRDefault="00E83D97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luded an item ID in the recycler view for an item, so the item’s ID is visibly displayed</w:t>
      </w:r>
      <w:r w:rsidR="00882B5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091A">
        <w:rPr>
          <w:rFonts w:ascii="Times New Roman" w:eastAsia="Times New Roman" w:hAnsi="Times New Roman" w:cs="Times New Roman"/>
          <w:sz w:val="24"/>
          <w:szCs w:val="24"/>
        </w:rPr>
        <w:t xml:space="preserve">with the </w:t>
      </w:r>
      <w:r w:rsidR="00882B56">
        <w:rPr>
          <w:rFonts w:ascii="Times New Roman" w:eastAsia="Times New Roman" w:hAnsi="Times New Roman" w:cs="Times New Roman"/>
          <w:sz w:val="24"/>
          <w:szCs w:val="24"/>
        </w:rPr>
        <w:t>listed item.</w:t>
      </w:r>
    </w:p>
    <w:p w14:paraId="3D6DD6BD" w14:textId="659A637B" w:rsidR="00A60CCA" w:rsidRPr="00C13941" w:rsidRDefault="00A60CCA" w:rsidP="00CE298D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tem Detail Update</w:t>
      </w:r>
    </w:p>
    <w:p w14:paraId="1BA71E37" w14:textId="3F1E6A6A" w:rsidR="4C9E3154" w:rsidRDefault="009522F2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xed issues that prevent screen from not displaying and updating information.</w:t>
      </w:r>
    </w:p>
    <w:p w14:paraId="7B06C3D6" w14:textId="0418A6DC" w:rsidR="4D6DE348" w:rsidRDefault="4D6DE348" w:rsidP="4D6DE348">
      <w:pPr>
        <w:spacing w:line="48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</w:p>
    <w:p w14:paraId="6806B963" w14:textId="03632229" w:rsidR="00FD7E85" w:rsidRPr="004502D9" w:rsidRDefault="00FD7E85" w:rsidP="004502D9">
      <w:pPr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</w:pPr>
    </w:p>
    <w:sectPr w:rsidR="00FD7E85" w:rsidRPr="004502D9" w:rsidSect="003C60B7">
      <w:headerReference w:type="defaul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F31103" w14:textId="77777777" w:rsidR="00B223B0" w:rsidRDefault="00B223B0" w:rsidP="007504F2">
      <w:pPr>
        <w:spacing w:after="0" w:line="240" w:lineRule="auto"/>
      </w:pPr>
      <w:r>
        <w:separator/>
      </w:r>
    </w:p>
  </w:endnote>
  <w:endnote w:type="continuationSeparator" w:id="0">
    <w:p w14:paraId="78ECF39A" w14:textId="77777777" w:rsidR="00B223B0" w:rsidRDefault="00B223B0" w:rsidP="00750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A7DFA3" w14:textId="77777777" w:rsidR="00B223B0" w:rsidRDefault="00B223B0" w:rsidP="007504F2">
      <w:pPr>
        <w:spacing w:after="0" w:line="240" w:lineRule="auto"/>
      </w:pPr>
      <w:r>
        <w:separator/>
      </w:r>
    </w:p>
  </w:footnote>
  <w:footnote w:type="continuationSeparator" w:id="0">
    <w:p w14:paraId="152F57BD" w14:textId="77777777" w:rsidR="00B223B0" w:rsidRDefault="00B223B0" w:rsidP="007504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122847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810EB8" w14:textId="5314F600" w:rsidR="003C60B7" w:rsidRDefault="003C60B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D62D44" w14:textId="151B405E" w:rsidR="00AF52AC" w:rsidRPr="00AF52AC" w:rsidRDefault="00AF52AC" w:rsidP="00AF52AC">
    <w:pPr>
      <w:pStyle w:val="Header"/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E2376"/>
    <w:multiLevelType w:val="multilevel"/>
    <w:tmpl w:val="5B74F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FE5A05"/>
    <w:multiLevelType w:val="multilevel"/>
    <w:tmpl w:val="6C428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A53E32"/>
    <w:multiLevelType w:val="multilevel"/>
    <w:tmpl w:val="748E0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FCA74A3"/>
    <w:multiLevelType w:val="multilevel"/>
    <w:tmpl w:val="CCBA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0AB31EF"/>
    <w:multiLevelType w:val="hybridMultilevel"/>
    <w:tmpl w:val="BF34C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076D4"/>
    <w:multiLevelType w:val="multilevel"/>
    <w:tmpl w:val="314C8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upperLetter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540B13"/>
    <w:multiLevelType w:val="multilevel"/>
    <w:tmpl w:val="1EE6D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A7E7CF4"/>
    <w:multiLevelType w:val="hybridMultilevel"/>
    <w:tmpl w:val="8A1491D6"/>
    <w:lvl w:ilvl="0" w:tplc="FFFFFFFF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51E8B74">
      <w:start w:val="1"/>
      <w:numFmt w:val="upp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  <w:sz w:val="22"/>
        <w:szCs w:val="22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  <w:color w:val="auto"/>
      </w:r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BB088A"/>
    <w:multiLevelType w:val="hybridMultilevel"/>
    <w:tmpl w:val="33745C92"/>
    <w:lvl w:ilvl="0" w:tplc="D8C8FCE8">
      <w:start w:val="1"/>
      <w:numFmt w:val="upperRoman"/>
      <w:lvlText w:val="%1."/>
      <w:lvlJc w:val="left"/>
      <w:pPr>
        <w:ind w:left="720" w:hanging="360"/>
      </w:pPr>
    </w:lvl>
    <w:lvl w:ilvl="1" w:tplc="F4C85F16">
      <w:start w:val="1"/>
      <w:numFmt w:val="lowerLetter"/>
      <w:lvlText w:val="%2."/>
      <w:lvlJc w:val="left"/>
      <w:pPr>
        <w:ind w:left="1440" w:hanging="360"/>
      </w:pPr>
    </w:lvl>
    <w:lvl w:ilvl="2" w:tplc="5E96FEA4">
      <w:start w:val="1"/>
      <w:numFmt w:val="lowerRoman"/>
      <w:lvlText w:val="%3."/>
      <w:lvlJc w:val="right"/>
      <w:pPr>
        <w:ind w:left="2160" w:hanging="180"/>
      </w:pPr>
    </w:lvl>
    <w:lvl w:ilvl="3" w:tplc="6AA22488">
      <w:start w:val="1"/>
      <w:numFmt w:val="decimal"/>
      <w:lvlText w:val="%4."/>
      <w:lvlJc w:val="left"/>
      <w:pPr>
        <w:ind w:left="2880" w:hanging="360"/>
      </w:pPr>
    </w:lvl>
    <w:lvl w:ilvl="4" w:tplc="BD2CD172">
      <w:start w:val="1"/>
      <w:numFmt w:val="lowerLetter"/>
      <w:lvlText w:val="%5."/>
      <w:lvlJc w:val="left"/>
      <w:pPr>
        <w:ind w:left="3600" w:hanging="360"/>
      </w:pPr>
    </w:lvl>
    <w:lvl w:ilvl="5" w:tplc="BD341E4C">
      <w:start w:val="1"/>
      <w:numFmt w:val="lowerRoman"/>
      <w:lvlText w:val="%6."/>
      <w:lvlJc w:val="right"/>
      <w:pPr>
        <w:ind w:left="4320" w:hanging="180"/>
      </w:pPr>
    </w:lvl>
    <w:lvl w:ilvl="6" w:tplc="D1902138">
      <w:start w:val="1"/>
      <w:numFmt w:val="decimal"/>
      <w:lvlText w:val="%7."/>
      <w:lvlJc w:val="left"/>
      <w:pPr>
        <w:ind w:left="5040" w:hanging="360"/>
      </w:pPr>
    </w:lvl>
    <w:lvl w:ilvl="7" w:tplc="EC30ADC4">
      <w:start w:val="1"/>
      <w:numFmt w:val="lowerLetter"/>
      <w:lvlText w:val="%8."/>
      <w:lvlJc w:val="left"/>
      <w:pPr>
        <w:ind w:left="5760" w:hanging="360"/>
      </w:pPr>
    </w:lvl>
    <w:lvl w:ilvl="8" w:tplc="E1EC9BC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C74420"/>
    <w:multiLevelType w:val="hybridMultilevel"/>
    <w:tmpl w:val="2716DDCA"/>
    <w:lvl w:ilvl="0" w:tplc="364ECB48">
      <w:start w:val="1"/>
      <w:numFmt w:val="upperRoman"/>
      <w:lvlText w:val="%1."/>
      <w:lvlJc w:val="left"/>
      <w:pPr>
        <w:ind w:left="720" w:hanging="360"/>
      </w:pPr>
    </w:lvl>
    <w:lvl w:ilvl="1" w:tplc="3B745374">
      <w:start w:val="1"/>
      <w:numFmt w:val="lowerLetter"/>
      <w:lvlText w:val="%2."/>
      <w:lvlJc w:val="left"/>
      <w:pPr>
        <w:ind w:left="1440" w:hanging="360"/>
      </w:pPr>
    </w:lvl>
    <w:lvl w:ilvl="2" w:tplc="0270CD42">
      <w:start w:val="1"/>
      <w:numFmt w:val="lowerRoman"/>
      <w:lvlText w:val="%3."/>
      <w:lvlJc w:val="right"/>
      <w:pPr>
        <w:ind w:left="2160" w:hanging="180"/>
      </w:pPr>
    </w:lvl>
    <w:lvl w:ilvl="3" w:tplc="18B0745A">
      <w:start w:val="1"/>
      <w:numFmt w:val="decimal"/>
      <w:lvlText w:val="%4."/>
      <w:lvlJc w:val="left"/>
      <w:pPr>
        <w:ind w:left="2880" w:hanging="360"/>
      </w:pPr>
    </w:lvl>
    <w:lvl w:ilvl="4" w:tplc="45F2AE08">
      <w:start w:val="1"/>
      <w:numFmt w:val="lowerLetter"/>
      <w:lvlText w:val="%5."/>
      <w:lvlJc w:val="left"/>
      <w:pPr>
        <w:ind w:left="3600" w:hanging="360"/>
      </w:pPr>
    </w:lvl>
    <w:lvl w:ilvl="5" w:tplc="DF6CE534">
      <w:start w:val="1"/>
      <w:numFmt w:val="lowerRoman"/>
      <w:lvlText w:val="%6."/>
      <w:lvlJc w:val="right"/>
      <w:pPr>
        <w:ind w:left="4320" w:hanging="180"/>
      </w:pPr>
    </w:lvl>
    <w:lvl w:ilvl="6" w:tplc="A2F2CFDA">
      <w:start w:val="1"/>
      <w:numFmt w:val="decimal"/>
      <w:lvlText w:val="%7."/>
      <w:lvlJc w:val="left"/>
      <w:pPr>
        <w:ind w:left="5040" w:hanging="360"/>
      </w:pPr>
    </w:lvl>
    <w:lvl w:ilvl="7" w:tplc="7EB43FB4">
      <w:start w:val="1"/>
      <w:numFmt w:val="lowerLetter"/>
      <w:lvlText w:val="%8."/>
      <w:lvlJc w:val="left"/>
      <w:pPr>
        <w:ind w:left="5760" w:hanging="360"/>
      </w:pPr>
    </w:lvl>
    <w:lvl w:ilvl="8" w:tplc="6024BF3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E74E33"/>
    <w:multiLevelType w:val="hybridMultilevel"/>
    <w:tmpl w:val="9FAE3E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F71625A"/>
    <w:multiLevelType w:val="hybridMultilevel"/>
    <w:tmpl w:val="A8228F8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B994B62"/>
    <w:multiLevelType w:val="hybridMultilevel"/>
    <w:tmpl w:val="52A28A6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732FE7"/>
    <w:multiLevelType w:val="hybridMultilevel"/>
    <w:tmpl w:val="C28E532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3665F"/>
    <w:multiLevelType w:val="hybridMultilevel"/>
    <w:tmpl w:val="F02C667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74223C4"/>
    <w:multiLevelType w:val="multilevel"/>
    <w:tmpl w:val="8A9611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89C068F"/>
    <w:multiLevelType w:val="hybridMultilevel"/>
    <w:tmpl w:val="1E5C2C4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D1D349C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E266ACE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0054707"/>
    <w:multiLevelType w:val="multilevel"/>
    <w:tmpl w:val="7116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46550E"/>
    <w:multiLevelType w:val="multilevel"/>
    <w:tmpl w:val="A3102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202045E"/>
    <w:multiLevelType w:val="hybridMultilevel"/>
    <w:tmpl w:val="30CC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B82F12"/>
    <w:multiLevelType w:val="hybridMultilevel"/>
    <w:tmpl w:val="964C4708"/>
    <w:lvl w:ilvl="0" w:tplc="701A2454">
      <w:start w:val="1"/>
      <w:numFmt w:val="upperLetter"/>
      <w:lvlText w:val="%1."/>
      <w:lvlJc w:val="left"/>
      <w:pPr>
        <w:ind w:left="360" w:hanging="360"/>
      </w:pPr>
    </w:lvl>
    <w:lvl w:ilvl="1" w:tplc="37AACCE8">
      <w:start w:val="1"/>
      <w:numFmt w:val="lowerLetter"/>
      <w:lvlText w:val="%2."/>
      <w:lvlJc w:val="left"/>
      <w:pPr>
        <w:ind w:left="1080" w:hanging="360"/>
      </w:pPr>
    </w:lvl>
    <w:lvl w:ilvl="2" w:tplc="843EC1A2">
      <w:start w:val="1"/>
      <w:numFmt w:val="lowerRoman"/>
      <w:lvlText w:val="%3."/>
      <w:lvlJc w:val="right"/>
      <w:pPr>
        <w:ind w:left="1800" w:hanging="180"/>
      </w:pPr>
    </w:lvl>
    <w:lvl w:ilvl="3" w:tplc="FE64FC30">
      <w:start w:val="1"/>
      <w:numFmt w:val="decimal"/>
      <w:lvlText w:val="%4."/>
      <w:lvlJc w:val="left"/>
      <w:pPr>
        <w:ind w:left="2520" w:hanging="360"/>
      </w:pPr>
    </w:lvl>
    <w:lvl w:ilvl="4" w:tplc="5D420F1C">
      <w:start w:val="1"/>
      <w:numFmt w:val="lowerLetter"/>
      <w:lvlText w:val="%5."/>
      <w:lvlJc w:val="left"/>
      <w:pPr>
        <w:ind w:left="3240" w:hanging="360"/>
      </w:pPr>
    </w:lvl>
    <w:lvl w:ilvl="5" w:tplc="EAEAD34C">
      <w:start w:val="1"/>
      <w:numFmt w:val="lowerRoman"/>
      <w:lvlText w:val="%6."/>
      <w:lvlJc w:val="right"/>
      <w:pPr>
        <w:ind w:left="3960" w:hanging="180"/>
      </w:pPr>
    </w:lvl>
    <w:lvl w:ilvl="6" w:tplc="88905FCC">
      <w:start w:val="1"/>
      <w:numFmt w:val="decimal"/>
      <w:lvlText w:val="%7."/>
      <w:lvlJc w:val="left"/>
      <w:pPr>
        <w:ind w:left="4680" w:hanging="360"/>
      </w:pPr>
    </w:lvl>
    <w:lvl w:ilvl="7" w:tplc="A0964478">
      <w:start w:val="1"/>
      <w:numFmt w:val="lowerLetter"/>
      <w:lvlText w:val="%8."/>
      <w:lvlJc w:val="left"/>
      <w:pPr>
        <w:ind w:left="5400" w:hanging="360"/>
      </w:pPr>
    </w:lvl>
    <w:lvl w:ilvl="8" w:tplc="12244D7E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4CF6C2A"/>
    <w:multiLevelType w:val="hybridMultilevel"/>
    <w:tmpl w:val="4E58D628"/>
    <w:lvl w:ilvl="0" w:tplc="5DF89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36ED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910F0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469E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0EB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4E4C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648C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6C0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2EDB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E21717"/>
    <w:multiLevelType w:val="multilevel"/>
    <w:tmpl w:val="08D2C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D3B03F2"/>
    <w:multiLevelType w:val="hybridMultilevel"/>
    <w:tmpl w:val="232469E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F693CB3"/>
    <w:multiLevelType w:val="hybridMultilevel"/>
    <w:tmpl w:val="6D90A508"/>
    <w:lvl w:ilvl="0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7" w15:restartNumberingAfterBreak="0">
    <w:nsid w:val="52D86387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8" w15:restartNumberingAfterBreak="0">
    <w:nsid w:val="52F36EB2"/>
    <w:multiLevelType w:val="hybridMultilevel"/>
    <w:tmpl w:val="60A0757A"/>
    <w:lvl w:ilvl="0" w:tplc="2AB8308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8AD2C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9FF0585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9F6EEB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65A60CFC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6CDCC06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75CCBD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FE0792E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6F44F64E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6B764FA"/>
    <w:multiLevelType w:val="multilevel"/>
    <w:tmpl w:val="99F2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810" w:hanging="360"/>
      </w:pPr>
      <w:rPr>
        <w:rFonts w:hint="default"/>
        <w:b/>
        <w:color w:val="auto"/>
        <w:u w:val="none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6CF09B3"/>
    <w:multiLevelType w:val="multilevel"/>
    <w:tmpl w:val="AC085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8E810B2"/>
    <w:multiLevelType w:val="multilevel"/>
    <w:tmpl w:val="81BE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D500EDC"/>
    <w:multiLevelType w:val="multilevel"/>
    <w:tmpl w:val="9DBA8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DCD23CD"/>
    <w:multiLevelType w:val="hybridMultilevel"/>
    <w:tmpl w:val="39C0CFFA"/>
    <w:lvl w:ilvl="0" w:tplc="456C905A">
      <w:start w:val="1"/>
      <w:numFmt w:val="decimal"/>
      <w:lvlText w:val="%1."/>
      <w:lvlJc w:val="left"/>
      <w:pPr>
        <w:ind w:left="720" w:hanging="360"/>
      </w:pPr>
    </w:lvl>
    <w:lvl w:ilvl="1" w:tplc="6DEC676A">
      <w:start w:val="1"/>
      <w:numFmt w:val="lowerLetter"/>
      <w:lvlText w:val="%2."/>
      <w:lvlJc w:val="left"/>
      <w:pPr>
        <w:ind w:left="1440" w:hanging="360"/>
      </w:pPr>
    </w:lvl>
    <w:lvl w:ilvl="2" w:tplc="B91A8BBC">
      <w:start w:val="1"/>
      <w:numFmt w:val="lowerRoman"/>
      <w:lvlText w:val="%3."/>
      <w:lvlJc w:val="right"/>
      <w:pPr>
        <w:ind w:left="2160" w:hanging="180"/>
      </w:pPr>
    </w:lvl>
    <w:lvl w:ilvl="3" w:tplc="4C246C94">
      <w:start w:val="1"/>
      <w:numFmt w:val="decimal"/>
      <w:lvlText w:val="%4."/>
      <w:lvlJc w:val="left"/>
      <w:pPr>
        <w:ind w:left="2880" w:hanging="360"/>
      </w:pPr>
    </w:lvl>
    <w:lvl w:ilvl="4" w:tplc="E3F49FCC">
      <w:start w:val="1"/>
      <w:numFmt w:val="lowerLetter"/>
      <w:lvlText w:val="%5."/>
      <w:lvlJc w:val="left"/>
      <w:pPr>
        <w:ind w:left="3600" w:hanging="360"/>
      </w:pPr>
    </w:lvl>
    <w:lvl w:ilvl="5" w:tplc="CD04AB94">
      <w:start w:val="1"/>
      <w:numFmt w:val="lowerRoman"/>
      <w:lvlText w:val="%6."/>
      <w:lvlJc w:val="right"/>
      <w:pPr>
        <w:ind w:left="4320" w:hanging="180"/>
      </w:pPr>
    </w:lvl>
    <w:lvl w:ilvl="6" w:tplc="E8A45B26">
      <w:start w:val="1"/>
      <w:numFmt w:val="decimal"/>
      <w:lvlText w:val="%7."/>
      <w:lvlJc w:val="left"/>
      <w:pPr>
        <w:ind w:left="5040" w:hanging="360"/>
      </w:pPr>
    </w:lvl>
    <w:lvl w:ilvl="7" w:tplc="509843D0">
      <w:start w:val="1"/>
      <w:numFmt w:val="lowerLetter"/>
      <w:lvlText w:val="%8."/>
      <w:lvlJc w:val="left"/>
      <w:pPr>
        <w:ind w:left="5760" w:hanging="360"/>
      </w:pPr>
    </w:lvl>
    <w:lvl w:ilvl="8" w:tplc="DC02C52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BA7A38"/>
    <w:multiLevelType w:val="hybridMultilevel"/>
    <w:tmpl w:val="000AFA46"/>
    <w:lvl w:ilvl="0" w:tplc="A1A265F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ACC0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EE63F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04F7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DA89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EA2BA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A28FE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D63C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3677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1068400"/>
    <w:multiLevelType w:val="hybridMultilevel"/>
    <w:tmpl w:val="9962AFCE"/>
    <w:lvl w:ilvl="0" w:tplc="E1E48508">
      <w:start w:val="1"/>
      <w:numFmt w:val="upperRoman"/>
      <w:lvlText w:val="%1."/>
      <w:lvlJc w:val="left"/>
      <w:pPr>
        <w:ind w:left="720" w:hanging="360"/>
      </w:pPr>
      <w:rPr>
        <w:b w:val="0"/>
        <w:bCs w:val="0"/>
      </w:rPr>
    </w:lvl>
    <w:lvl w:ilvl="1" w:tplc="7604DED6">
      <w:start w:val="1"/>
      <w:numFmt w:val="lowerLetter"/>
      <w:lvlText w:val="%2."/>
      <w:lvlJc w:val="left"/>
      <w:pPr>
        <w:ind w:left="1440" w:hanging="360"/>
      </w:pPr>
    </w:lvl>
    <w:lvl w:ilvl="2" w:tplc="42B8F2E4">
      <w:start w:val="1"/>
      <w:numFmt w:val="lowerRoman"/>
      <w:lvlText w:val="%3."/>
      <w:lvlJc w:val="right"/>
      <w:pPr>
        <w:ind w:left="2160" w:hanging="180"/>
      </w:pPr>
    </w:lvl>
    <w:lvl w:ilvl="3" w:tplc="B9E8B07E">
      <w:start w:val="1"/>
      <w:numFmt w:val="decimal"/>
      <w:lvlText w:val="%4."/>
      <w:lvlJc w:val="left"/>
      <w:pPr>
        <w:ind w:left="2880" w:hanging="360"/>
      </w:pPr>
    </w:lvl>
    <w:lvl w:ilvl="4" w:tplc="805CADD8">
      <w:start w:val="1"/>
      <w:numFmt w:val="lowerLetter"/>
      <w:lvlText w:val="%5."/>
      <w:lvlJc w:val="left"/>
      <w:pPr>
        <w:ind w:left="3600" w:hanging="360"/>
      </w:pPr>
    </w:lvl>
    <w:lvl w:ilvl="5" w:tplc="D8AA76AE">
      <w:start w:val="1"/>
      <w:numFmt w:val="lowerRoman"/>
      <w:lvlText w:val="%6."/>
      <w:lvlJc w:val="right"/>
      <w:pPr>
        <w:ind w:left="4320" w:hanging="180"/>
      </w:pPr>
    </w:lvl>
    <w:lvl w:ilvl="6" w:tplc="6274692A">
      <w:start w:val="1"/>
      <w:numFmt w:val="decimal"/>
      <w:lvlText w:val="%7."/>
      <w:lvlJc w:val="left"/>
      <w:pPr>
        <w:ind w:left="5040" w:hanging="360"/>
      </w:pPr>
    </w:lvl>
    <w:lvl w:ilvl="7" w:tplc="FA308E4E">
      <w:start w:val="1"/>
      <w:numFmt w:val="lowerLetter"/>
      <w:lvlText w:val="%8."/>
      <w:lvlJc w:val="left"/>
      <w:pPr>
        <w:ind w:left="5760" w:hanging="360"/>
      </w:pPr>
    </w:lvl>
    <w:lvl w:ilvl="8" w:tplc="CB28739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652495"/>
    <w:multiLevelType w:val="hybridMultilevel"/>
    <w:tmpl w:val="51EA0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B72F27"/>
    <w:multiLevelType w:val="multilevel"/>
    <w:tmpl w:val="2D022D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D2E3E6E"/>
    <w:multiLevelType w:val="multilevel"/>
    <w:tmpl w:val="67302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2706DD5"/>
    <w:multiLevelType w:val="hybridMultilevel"/>
    <w:tmpl w:val="08DE7274"/>
    <w:lvl w:ilvl="0" w:tplc="6B726D4E">
      <w:start w:val="1"/>
      <w:numFmt w:val="upperRoman"/>
      <w:lvlText w:val="%1."/>
      <w:lvlJc w:val="left"/>
      <w:pPr>
        <w:ind w:left="720" w:hanging="360"/>
      </w:pPr>
    </w:lvl>
    <w:lvl w:ilvl="1" w:tplc="C136C8A2">
      <w:start w:val="1"/>
      <w:numFmt w:val="lowerLetter"/>
      <w:lvlText w:val="%2."/>
      <w:lvlJc w:val="left"/>
      <w:pPr>
        <w:ind w:left="1440" w:hanging="360"/>
      </w:pPr>
    </w:lvl>
    <w:lvl w:ilvl="2" w:tplc="790070B6">
      <w:start w:val="1"/>
      <w:numFmt w:val="lowerRoman"/>
      <w:lvlText w:val="%3."/>
      <w:lvlJc w:val="right"/>
      <w:pPr>
        <w:ind w:left="2160" w:hanging="180"/>
      </w:pPr>
    </w:lvl>
    <w:lvl w:ilvl="3" w:tplc="8F20395A">
      <w:start w:val="1"/>
      <w:numFmt w:val="decimal"/>
      <w:lvlText w:val="%4."/>
      <w:lvlJc w:val="left"/>
      <w:pPr>
        <w:ind w:left="2880" w:hanging="360"/>
      </w:pPr>
    </w:lvl>
    <w:lvl w:ilvl="4" w:tplc="C5420A66">
      <w:start w:val="1"/>
      <w:numFmt w:val="lowerLetter"/>
      <w:lvlText w:val="%5."/>
      <w:lvlJc w:val="left"/>
      <w:pPr>
        <w:ind w:left="3600" w:hanging="360"/>
      </w:pPr>
    </w:lvl>
    <w:lvl w:ilvl="5" w:tplc="3ED01D82">
      <w:start w:val="1"/>
      <w:numFmt w:val="lowerRoman"/>
      <w:lvlText w:val="%6."/>
      <w:lvlJc w:val="right"/>
      <w:pPr>
        <w:ind w:left="4320" w:hanging="180"/>
      </w:pPr>
    </w:lvl>
    <w:lvl w:ilvl="6" w:tplc="4F4C9614">
      <w:start w:val="1"/>
      <w:numFmt w:val="decimal"/>
      <w:lvlText w:val="%7."/>
      <w:lvlJc w:val="left"/>
      <w:pPr>
        <w:ind w:left="5040" w:hanging="360"/>
      </w:pPr>
    </w:lvl>
    <w:lvl w:ilvl="7" w:tplc="F7B6A0F4">
      <w:start w:val="1"/>
      <w:numFmt w:val="lowerLetter"/>
      <w:lvlText w:val="%8."/>
      <w:lvlJc w:val="left"/>
      <w:pPr>
        <w:ind w:left="5760" w:hanging="360"/>
      </w:pPr>
    </w:lvl>
    <w:lvl w:ilvl="8" w:tplc="5810F904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3612A4"/>
    <w:multiLevelType w:val="hybridMultilevel"/>
    <w:tmpl w:val="96B4E9E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4FB198C"/>
    <w:multiLevelType w:val="hybridMultilevel"/>
    <w:tmpl w:val="91726F5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75743F71"/>
    <w:multiLevelType w:val="multilevel"/>
    <w:tmpl w:val="5B74F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B0B25B1"/>
    <w:multiLevelType w:val="multilevel"/>
    <w:tmpl w:val="4CB89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44550347">
    <w:abstractNumId w:val="28"/>
  </w:num>
  <w:num w:numId="2" w16cid:durableId="494761307">
    <w:abstractNumId w:val="23"/>
  </w:num>
  <w:num w:numId="3" w16cid:durableId="201794378">
    <w:abstractNumId w:val="39"/>
  </w:num>
  <w:num w:numId="4" w16cid:durableId="1458599039">
    <w:abstractNumId w:val="9"/>
  </w:num>
  <w:num w:numId="5" w16cid:durableId="2032800791">
    <w:abstractNumId w:val="8"/>
  </w:num>
  <w:num w:numId="6" w16cid:durableId="2011367868">
    <w:abstractNumId w:val="22"/>
  </w:num>
  <w:num w:numId="7" w16cid:durableId="1541211341">
    <w:abstractNumId w:val="35"/>
  </w:num>
  <w:num w:numId="8" w16cid:durableId="47806488">
    <w:abstractNumId w:val="33"/>
  </w:num>
  <w:num w:numId="9" w16cid:durableId="360863054">
    <w:abstractNumId w:val="3"/>
  </w:num>
  <w:num w:numId="10" w16cid:durableId="1558971533">
    <w:abstractNumId w:val="43"/>
  </w:num>
  <w:num w:numId="11" w16cid:durableId="1415975192">
    <w:abstractNumId w:val="19"/>
  </w:num>
  <w:num w:numId="12" w16cid:durableId="2115199551">
    <w:abstractNumId w:val="29"/>
  </w:num>
  <w:num w:numId="13" w16cid:durableId="2035496465">
    <w:abstractNumId w:val="38"/>
  </w:num>
  <w:num w:numId="14" w16cid:durableId="1615283717">
    <w:abstractNumId w:val="30"/>
  </w:num>
  <w:num w:numId="15" w16cid:durableId="1758360451">
    <w:abstractNumId w:val="31"/>
  </w:num>
  <w:num w:numId="16" w16cid:durableId="1278874954">
    <w:abstractNumId w:val="5"/>
  </w:num>
  <w:num w:numId="17" w16cid:durableId="330258182">
    <w:abstractNumId w:val="1"/>
  </w:num>
  <w:num w:numId="18" w16cid:durableId="973682398">
    <w:abstractNumId w:val="6"/>
  </w:num>
  <w:num w:numId="19" w16cid:durableId="820149482">
    <w:abstractNumId w:val="2"/>
  </w:num>
  <w:num w:numId="20" w16cid:durableId="1588542320">
    <w:abstractNumId w:val="24"/>
  </w:num>
  <w:num w:numId="21" w16cid:durableId="1812475640">
    <w:abstractNumId w:val="32"/>
  </w:num>
  <w:num w:numId="22" w16cid:durableId="492186890">
    <w:abstractNumId w:val="15"/>
  </w:num>
  <w:num w:numId="23" w16cid:durableId="132910771">
    <w:abstractNumId w:val="37"/>
  </w:num>
  <w:num w:numId="24" w16cid:durableId="913315712">
    <w:abstractNumId w:val="25"/>
  </w:num>
  <w:num w:numId="25" w16cid:durableId="1362828691">
    <w:abstractNumId w:val="16"/>
  </w:num>
  <w:num w:numId="26" w16cid:durableId="631712661">
    <w:abstractNumId w:val="14"/>
  </w:num>
  <w:num w:numId="27" w16cid:durableId="1402363184">
    <w:abstractNumId w:val="27"/>
  </w:num>
  <w:num w:numId="28" w16cid:durableId="432750416">
    <w:abstractNumId w:val="12"/>
  </w:num>
  <w:num w:numId="29" w16cid:durableId="1118186265">
    <w:abstractNumId w:val="7"/>
  </w:num>
  <w:num w:numId="30" w16cid:durableId="2051178205">
    <w:abstractNumId w:val="13"/>
  </w:num>
  <w:num w:numId="31" w16cid:durableId="1931504579">
    <w:abstractNumId w:val="17"/>
  </w:num>
  <w:num w:numId="32" w16cid:durableId="758328915">
    <w:abstractNumId w:val="18"/>
  </w:num>
  <w:num w:numId="33" w16cid:durableId="709493199">
    <w:abstractNumId w:val="11"/>
  </w:num>
  <w:num w:numId="34" w16cid:durableId="1377388066">
    <w:abstractNumId w:val="40"/>
  </w:num>
  <w:num w:numId="35" w16cid:durableId="515926550">
    <w:abstractNumId w:val="10"/>
  </w:num>
  <w:num w:numId="36" w16cid:durableId="1629974084">
    <w:abstractNumId w:val="41"/>
  </w:num>
  <w:num w:numId="37" w16cid:durableId="1370912287">
    <w:abstractNumId w:val="21"/>
  </w:num>
  <w:num w:numId="38" w16cid:durableId="261493272">
    <w:abstractNumId w:val="36"/>
  </w:num>
  <w:num w:numId="39" w16cid:durableId="1235353841">
    <w:abstractNumId w:val="26"/>
  </w:num>
  <w:num w:numId="40" w16cid:durableId="1673144368">
    <w:abstractNumId w:val="0"/>
  </w:num>
  <w:num w:numId="41" w16cid:durableId="1463040221">
    <w:abstractNumId w:val="42"/>
  </w:num>
  <w:num w:numId="42" w16cid:durableId="673265665">
    <w:abstractNumId w:val="20"/>
  </w:num>
  <w:num w:numId="43" w16cid:durableId="2109276674">
    <w:abstractNumId w:val="34"/>
  </w:num>
  <w:num w:numId="44" w16cid:durableId="1556356678">
    <w:abstractNumId w:val="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DAwNzU0tjSyNDZW0lEKTi0uzszPAykwrAUAn6uCeCwAAAA="/>
  </w:docVars>
  <w:rsids>
    <w:rsidRoot w:val="00912260"/>
    <w:rsid w:val="00001138"/>
    <w:rsid w:val="00002130"/>
    <w:rsid w:val="0000298E"/>
    <w:rsid w:val="000152F9"/>
    <w:rsid w:val="000173E9"/>
    <w:rsid w:val="0003288A"/>
    <w:rsid w:val="00032C22"/>
    <w:rsid w:val="000333B0"/>
    <w:rsid w:val="000458A6"/>
    <w:rsid w:val="000536D5"/>
    <w:rsid w:val="00055371"/>
    <w:rsid w:val="00060529"/>
    <w:rsid w:val="00066EDB"/>
    <w:rsid w:val="0007513B"/>
    <w:rsid w:val="000854FF"/>
    <w:rsid w:val="0009032E"/>
    <w:rsid w:val="00092989"/>
    <w:rsid w:val="000953DA"/>
    <w:rsid w:val="000A1A82"/>
    <w:rsid w:val="000A3866"/>
    <w:rsid w:val="000A3ADB"/>
    <w:rsid w:val="000A4B0D"/>
    <w:rsid w:val="000A686E"/>
    <w:rsid w:val="000A7113"/>
    <w:rsid w:val="000B33F6"/>
    <w:rsid w:val="000B3A2A"/>
    <w:rsid w:val="000B5F89"/>
    <w:rsid w:val="000B6783"/>
    <w:rsid w:val="000C1471"/>
    <w:rsid w:val="000C1AEA"/>
    <w:rsid w:val="000E0474"/>
    <w:rsid w:val="000E44E3"/>
    <w:rsid w:val="000E5122"/>
    <w:rsid w:val="00102FBF"/>
    <w:rsid w:val="00105BA9"/>
    <w:rsid w:val="00111383"/>
    <w:rsid w:val="00114C98"/>
    <w:rsid w:val="00115490"/>
    <w:rsid w:val="00124E3E"/>
    <w:rsid w:val="00126043"/>
    <w:rsid w:val="001262E7"/>
    <w:rsid w:val="001270B3"/>
    <w:rsid w:val="001300AC"/>
    <w:rsid w:val="0013226E"/>
    <w:rsid w:val="00137661"/>
    <w:rsid w:val="00147972"/>
    <w:rsid w:val="00150990"/>
    <w:rsid w:val="00151B38"/>
    <w:rsid w:val="00154800"/>
    <w:rsid w:val="00161D35"/>
    <w:rsid w:val="00161EEF"/>
    <w:rsid w:val="0017087C"/>
    <w:rsid w:val="00174C0C"/>
    <w:rsid w:val="0018303B"/>
    <w:rsid w:val="00184DD6"/>
    <w:rsid w:val="001861F0"/>
    <w:rsid w:val="00186A4A"/>
    <w:rsid w:val="00187CB7"/>
    <w:rsid w:val="0019482A"/>
    <w:rsid w:val="001969BE"/>
    <w:rsid w:val="001A54E0"/>
    <w:rsid w:val="001B56E5"/>
    <w:rsid w:val="001B651A"/>
    <w:rsid w:val="001C0889"/>
    <w:rsid w:val="001D00E2"/>
    <w:rsid w:val="001D172E"/>
    <w:rsid w:val="001D472C"/>
    <w:rsid w:val="001D6178"/>
    <w:rsid w:val="001E2CD8"/>
    <w:rsid w:val="001E3A2B"/>
    <w:rsid w:val="001E3C0C"/>
    <w:rsid w:val="001E65D4"/>
    <w:rsid w:val="001F1994"/>
    <w:rsid w:val="001F1B8F"/>
    <w:rsid w:val="001F2EF8"/>
    <w:rsid w:val="001F5083"/>
    <w:rsid w:val="001F5785"/>
    <w:rsid w:val="00207059"/>
    <w:rsid w:val="00213B1F"/>
    <w:rsid w:val="00215026"/>
    <w:rsid w:val="00216BA8"/>
    <w:rsid w:val="002324CE"/>
    <w:rsid w:val="002329E2"/>
    <w:rsid w:val="00240497"/>
    <w:rsid w:val="0024359A"/>
    <w:rsid w:val="0024444A"/>
    <w:rsid w:val="002475C3"/>
    <w:rsid w:val="00247B77"/>
    <w:rsid w:val="00252EE6"/>
    <w:rsid w:val="00255AA4"/>
    <w:rsid w:val="00263B9D"/>
    <w:rsid w:val="00264F46"/>
    <w:rsid w:val="00267D52"/>
    <w:rsid w:val="00270EB0"/>
    <w:rsid w:val="00274D59"/>
    <w:rsid w:val="0028197C"/>
    <w:rsid w:val="00284A77"/>
    <w:rsid w:val="002855DC"/>
    <w:rsid w:val="0029045C"/>
    <w:rsid w:val="00294084"/>
    <w:rsid w:val="0029545D"/>
    <w:rsid w:val="002A18EA"/>
    <w:rsid w:val="002A54F8"/>
    <w:rsid w:val="002A65CD"/>
    <w:rsid w:val="002B2894"/>
    <w:rsid w:val="002B5F42"/>
    <w:rsid w:val="002B603A"/>
    <w:rsid w:val="002C0C14"/>
    <w:rsid w:val="002C2BBF"/>
    <w:rsid w:val="002D1878"/>
    <w:rsid w:val="002D4D2B"/>
    <w:rsid w:val="002D5445"/>
    <w:rsid w:val="002E4440"/>
    <w:rsid w:val="002E4FE3"/>
    <w:rsid w:val="00301557"/>
    <w:rsid w:val="003047E2"/>
    <w:rsid w:val="00304A54"/>
    <w:rsid w:val="00310225"/>
    <w:rsid w:val="00312917"/>
    <w:rsid w:val="003175E4"/>
    <w:rsid w:val="00320AB9"/>
    <w:rsid w:val="00320D37"/>
    <w:rsid w:val="0032225C"/>
    <w:rsid w:val="0032250D"/>
    <w:rsid w:val="00325E20"/>
    <w:rsid w:val="00332901"/>
    <w:rsid w:val="0033495B"/>
    <w:rsid w:val="00335E04"/>
    <w:rsid w:val="00337BF4"/>
    <w:rsid w:val="003408D3"/>
    <w:rsid w:val="00340FE9"/>
    <w:rsid w:val="00341E70"/>
    <w:rsid w:val="0034230C"/>
    <w:rsid w:val="0034253D"/>
    <w:rsid w:val="003459A4"/>
    <w:rsid w:val="003567FB"/>
    <w:rsid w:val="00356AF0"/>
    <w:rsid w:val="00363F9D"/>
    <w:rsid w:val="0036496E"/>
    <w:rsid w:val="003661F9"/>
    <w:rsid w:val="003712A2"/>
    <w:rsid w:val="003758ED"/>
    <w:rsid w:val="003828BA"/>
    <w:rsid w:val="00384ADC"/>
    <w:rsid w:val="0039700B"/>
    <w:rsid w:val="003A42BE"/>
    <w:rsid w:val="003B11BD"/>
    <w:rsid w:val="003B21F1"/>
    <w:rsid w:val="003B6650"/>
    <w:rsid w:val="003B6C5C"/>
    <w:rsid w:val="003B6D7A"/>
    <w:rsid w:val="003C120D"/>
    <w:rsid w:val="003C3A66"/>
    <w:rsid w:val="003C60B7"/>
    <w:rsid w:val="003C610C"/>
    <w:rsid w:val="003D0022"/>
    <w:rsid w:val="003D0036"/>
    <w:rsid w:val="003D320B"/>
    <w:rsid w:val="003D3E2C"/>
    <w:rsid w:val="003D6C2F"/>
    <w:rsid w:val="003D6F0C"/>
    <w:rsid w:val="003E211E"/>
    <w:rsid w:val="003E3B9B"/>
    <w:rsid w:val="003E6162"/>
    <w:rsid w:val="003F05BE"/>
    <w:rsid w:val="003F1C9F"/>
    <w:rsid w:val="0040077C"/>
    <w:rsid w:val="0040766C"/>
    <w:rsid w:val="004138FC"/>
    <w:rsid w:val="00422AC6"/>
    <w:rsid w:val="00425A6B"/>
    <w:rsid w:val="00426F7A"/>
    <w:rsid w:val="004329E9"/>
    <w:rsid w:val="00435325"/>
    <w:rsid w:val="004355F6"/>
    <w:rsid w:val="00437B3D"/>
    <w:rsid w:val="00442147"/>
    <w:rsid w:val="00446AC3"/>
    <w:rsid w:val="004502D9"/>
    <w:rsid w:val="00463F4F"/>
    <w:rsid w:val="00465285"/>
    <w:rsid w:val="00470C4D"/>
    <w:rsid w:val="004710A9"/>
    <w:rsid w:val="004730FA"/>
    <w:rsid w:val="0048507F"/>
    <w:rsid w:val="00485154"/>
    <w:rsid w:val="00492DF3"/>
    <w:rsid w:val="00497411"/>
    <w:rsid w:val="004A7A81"/>
    <w:rsid w:val="004B05D2"/>
    <w:rsid w:val="004C0F08"/>
    <w:rsid w:val="004C1B43"/>
    <w:rsid w:val="004C1B98"/>
    <w:rsid w:val="004C236A"/>
    <w:rsid w:val="004C58E2"/>
    <w:rsid w:val="004C5E3A"/>
    <w:rsid w:val="004E13B7"/>
    <w:rsid w:val="004E3A37"/>
    <w:rsid w:val="004E428D"/>
    <w:rsid w:val="004F0349"/>
    <w:rsid w:val="004F222B"/>
    <w:rsid w:val="004F4A3A"/>
    <w:rsid w:val="0050387B"/>
    <w:rsid w:val="00515251"/>
    <w:rsid w:val="00516430"/>
    <w:rsid w:val="00516B24"/>
    <w:rsid w:val="0051AD76"/>
    <w:rsid w:val="00520842"/>
    <w:rsid w:val="005215F8"/>
    <w:rsid w:val="0052168B"/>
    <w:rsid w:val="00531F9C"/>
    <w:rsid w:val="005371C5"/>
    <w:rsid w:val="00545FB5"/>
    <w:rsid w:val="00547377"/>
    <w:rsid w:val="005479E0"/>
    <w:rsid w:val="00552E91"/>
    <w:rsid w:val="005604BD"/>
    <w:rsid w:val="00571CE5"/>
    <w:rsid w:val="00572AF2"/>
    <w:rsid w:val="00573977"/>
    <w:rsid w:val="00575A83"/>
    <w:rsid w:val="00577C3C"/>
    <w:rsid w:val="005A077C"/>
    <w:rsid w:val="005A2270"/>
    <w:rsid w:val="005B2C5E"/>
    <w:rsid w:val="005C009D"/>
    <w:rsid w:val="005C63A0"/>
    <w:rsid w:val="005D4C7A"/>
    <w:rsid w:val="005D546B"/>
    <w:rsid w:val="005D735F"/>
    <w:rsid w:val="005E01BA"/>
    <w:rsid w:val="005E0FC4"/>
    <w:rsid w:val="005E1126"/>
    <w:rsid w:val="005E16D3"/>
    <w:rsid w:val="005E693D"/>
    <w:rsid w:val="005F4408"/>
    <w:rsid w:val="00600774"/>
    <w:rsid w:val="00602DE0"/>
    <w:rsid w:val="00612578"/>
    <w:rsid w:val="00616571"/>
    <w:rsid w:val="006176E5"/>
    <w:rsid w:val="00621E40"/>
    <w:rsid w:val="006561CA"/>
    <w:rsid w:val="0065673D"/>
    <w:rsid w:val="0066091A"/>
    <w:rsid w:val="00663DFC"/>
    <w:rsid w:val="0067159E"/>
    <w:rsid w:val="00671B7C"/>
    <w:rsid w:val="00672BB0"/>
    <w:rsid w:val="0067320F"/>
    <w:rsid w:val="0067390F"/>
    <w:rsid w:val="006754FD"/>
    <w:rsid w:val="006818E3"/>
    <w:rsid w:val="00686903"/>
    <w:rsid w:val="006912F5"/>
    <w:rsid w:val="006917EF"/>
    <w:rsid w:val="006930C4"/>
    <w:rsid w:val="006965FD"/>
    <w:rsid w:val="006A5362"/>
    <w:rsid w:val="006A77CF"/>
    <w:rsid w:val="006B428D"/>
    <w:rsid w:val="006B56FC"/>
    <w:rsid w:val="006B5954"/>
    <w:rsid w:val="006B6AD2"/>
    <w:rsid w:val="006C569D"/>
    <w:rsid w:val="006D39D9"/>
    <w:rsid w:val="006E03D3"/>
    <w:rsid w:val="006E1D61"/>
    <w:rsid w:val="006E7348"/>
    <w:rsid w:val="006F09BB"/>
    <w:rsid w:val="006F0F9B"/>
    <w:rsid w:val="006F1498"/>
    <w:rsid w:val="006F2A09"/>
    <w:rsid w:val="006F4B7B"/>
    <w:rsid w:val="006F5D9C"/>
    <w:rsid w:val="006F606E"/>
    <w:rsid w:val="006F75EB"/>
    <w:rsid w:val="00703DD3"/>
    <w:rsid w:val="00706F6A"/>
    <w:rsid w:val="0071773B"/>
    <w:rsid w:val="00722E5A"/>
    <w:rsid w:val="0072636A"/>
    <w:rsid w:val="0072751B"/>
    <w:rsid w:val="0073604D"/>
    <w:rsid w:val="0073619B"/>
    <w:rsid w:val="00742F20"/>
    <w:rsid w:val="00743D70"/>
    <w:rsid w:val="00746543"/>
    <w:rsid w:val="007504F2"/>
    <w:rsid w:val="00750AAC"/>
    <w:rsid w:val="0075139C"/>
    <w:rsid w:val="0075443C"/>
    <w:rsid w:val="007552EB"/>
    <w:rsid w:val="00765413"/>
    <w:rsid w:val="0076632F"/>
    <w:rsid w:val="00766825"/>
    <w:rsid w:val="007743C1"/>
    <w:rsid w:val="007802B2"/>
    <w:rsid w:val="007808C0"/>
    <w:rsid w:val="007815FB"/>
    <w:rsid w:val="00782A5C"/>
    <w:rsid w:val="007846FB"/>
    <w:rsid w:val="0079108B"/>
    <w:rsid w:val="00792551"/>
    <w:rsid w:val="00793BEA"/>
    <w:rsid w:val="00795245"/>
    <w:rsid w:val="007970BC"/>
    <w:rsid w:val="007A249F"/>
    <w:rsid w:val="007A4B5A"/>
    <w:rsid w:val="007B36F2"/>
    <w:rsid w:val="007B5EC7"/>
    <w:rsid w:val="007C364F"/>
    <w:rsid w:val="007C37F9"/>
    <w:rsid w:val="007C3ACE"/>
    <w:rsid w:val="007C5DE9"/>
    <w:rsid w:val="007D10F4"/>
    <w:rsid w:val="007D68C5"/>
    <w:rsid w:val="007D73CA"/>
    <w:rsid w:val="007E1509"/>
    <w:rsid w:val="007E2AD7"/>
    <w:rsid w:val="007E34E4"/>
    <w:rsid w:val="007E5339"/>
    <w:rsid w:val="007E669D"/>
    <w:rsid w:val="007F16D5"/>
    <w:rsid w:val="007F5928"/>
    <w:rsid w:val="00801A8E"/>
    <w:rsid w:val="00804F43"/>
    <w:rsid w:val="00807555"/>
    <w:rsid w:val="00814B00"/>
    <w:rsid w:val="00823FC7"/>
    <w:rsid w:val="0082448B"/>
    <w:rsid w:val="00825D8E"/>
    <w:rsid w:val="0083059D"/>
    <w:rsid w:val="00833428"/>
    <w:rsid w:val="008338F6"/>
    <w:rsid w:val="008359F5"/>
    <w:rsid w:val="00841156"/>
    <w:rsid w:val="00841B57"/>
    <w:rsid w:val="00842E60"/>
    <w:rsid w:val="00846F57"/>
    <w:rsid w:val="00850027"/>
    <w:rsid w:val="00850E4B"/>
    <w:rsid w:val="00854736"/>
    <w:rsid w:val="0085FEED"/>
    <w:rsid w:val="00861988"/>
    <w:rsid w:val="00861C51"/>
    <w:rsid w:val="00863391"/>
    <w:rsid w:val="008641B5"/>
    <w:rsid w:val="00866788"/>
    <w:rsid w:val="00867234"/>
    <w:rsid w:val="00867BC6"/>
    <w:rsid w:val="0087385B"/>
    <w:rsid w:val="00876BC5"/>
    <w:rsid w:val="00882B56"/>
    <w:rsid w:val="00890D3A"/>
    <w:rsid w:val="00891640"/>
    <w:rsid w:val="00892C1C"/>
    <w:rsid w:val="00893DC9"/>
    <w:rsid w:val="00894076"/>
    <w:rsid w:val="008954B0"/>
    <w:rsid w:val="008A2315"/>
    <w:rsid w:val="008A2CD3"/>
    <w:rsid w:val="008B2DA8"/>
    <w:rsid w:val="008B5166"/>
    <w:rsid w:val="008B66CB"/>
    <w:rsid w:val="008C0E84"/>
    <w:rsid w:val="008C3AA5"/>
    <w:rsid w:val="008C3D5E"/>
    <w:rsid w:val="008C7EAC"/>
    <w:rsid w:val="008D4498"/>
    <w:rsid w:val="008D5EC7"/>
    <w:rsid w:val="008E291C"/>
    <w:rsid w:val="008F3D23"/>
    <w:rsid w:val="008F6675"/>
    <w:rsid w:val="00902720"/>
    <w:rsid w:val="00907C00"/>
    <w:rsid w:val="00910CEF"/>
    <w:rsid w:val="00912260"/>
    <w:rsid w:val="00927D5C"/>
    <w:rsid w:val="00931A3F"/>
    <w:rsid w:val="009324CE"/>
    <w:rsid w:val="00932F94"/>
    <w:rsid w:val="00934003"/>
    <w:rsid w:val="00941F59"/>
    <w:rsid w:val="00950BCA"/>
    <w:rsid w:val="00951539"/>
    <w:rsid w:val="009522F2"/>
    <w:rsid w:val="00955E7F"/>
    <w:rsid w:val="009615AF"/>
    <w:rsid w:val="00962BB8"/>
    <w:rsid w:val="009633B8"/>
    <w:rsid w:val="0096520F"/>
    <w:rsid w:val="00967114"/>
    <w:rsid w:val="009679CE"/>
    <w:rsid w:val="009729E9"/>
    <w:rsid w:val="00980614"/>
    <w:rsid w:val="00987523"/>
    <w:rsid w:val="00992278"/>
    <w:rsid w:val="0099365B"/>
    <w:rsid w:val="00997F55"/>
    <w:rsid w:val="009A11EA"/>
    <w:rsid w:val="009A7FCC"/>
    <w:rsid w:val="009C0C6A"/>
    <w:rsid w:val="009D0727"/>
    <w:rsid w:val="009D137B"/>
    <w:rsid w:val="009D5E73"/>
    <w:rsid w:val="009D6D72"/>
    <w:rsid w:val="009E282A"/>
    <w:rsid w:val="009E365E"/>
    <w:rsid w:val="009E7B67"/>
    <w:rsid w:val="009F0CE8"/>
    <w:rsid w:val="009F1C78"/>
    <w:rsid w:val="00A07100"/>
    <w:rsid w:val="00A15B2B"/>
    <w:rsid w:val="00A20953"/>
    <w:rsid w:val="00A2277A"/>
    <w:rsid w:val="00A324ED"/>
    <w:rsid w:val="00A34079"/>
    <w:rsid w:val="00A3720B"/>
    <w:rsid w:val="00A4448A"/>
    <w:rsid w:val="00A60CCA"/>
    <w:rsid w:val="00A63341"/>
    <w:rsid w:val="00A648C0"/>
    <w:rsid w:val="00A65D8D"/>
    <w:rsid w:val="00A67069"/>
    <w:rsid w:val="00A673BC"/>
    <w:rsid w:val="00A7393C"/>
    <w:rsid w:val="00A7459F"/>
    <w:rsid w:val="00A83990"/>
    <w:rsid w:val="00A90FC0"/>
    <w:rsid w:val="00A97152"/>
    <w:rsid w:val="00A9737E"/>
    <w:rsid w:val="00AA1345"/>
    <w:rsid w:val="00AA408C"/>
    <w:rsid w:val="00AB447B"/>
    <w:rsid w:val="00AD1985"/>
    <w:rsid w:val="00AD3E89"/>
    <w:rsid w:val="00AD4355"/>
    <w:rsid w:val="00AD54CB"/>
    <w:rsid w:val="00AE296F"/>
    <w:rsid w:val="00AF3177"/>
    <w:rsid w:val="00AF52AC"/>
    <w:rsid w:val="00B0306B"/>
    <w:rsid w:val="00B05E71"/>
    <w:rsid w:val="00B06F6F"/>
    <w:rsid w:val="00B10772"/>
    <w:rsid w:val="00B11CED"/>
    <w:rsid w:val="00B123A1"/>
    <w:rsid w:val="00B15738"/>
    <w:rsid w:val="00B223B0"/>
    <w:rsid w:val="00B303DD"/>
    <w:rsid w:val="00B30407"/>
    <w:rsid w:val="00B30970"/>
    <w:rsid w:val="00B43123"/>
    <w:rsid w:val="00B4316C"/>
    <w:rsid w:val="00B44FE1"/>
    <w:rsid w:val="00B5168A"/>
    <w:rsid w:val="00B51AF6"/>
    <w:rsid w:val="00B51BAC"/>
    <w:rsid w:val="00B53751"/>
    <w:rsid w:val="00B54401"/>
    <w:rsid w:val="00B568DA"/>
    <w:rsid w:val="00B708F6"/>
    <w:rsid w:val="00B72992"/>
    <w:rsid w:val="00B77835"/>
    <w:rsid w:val="00B81584"/>
    <w:rsid w:val="00B81CD2"/>
    <w:rsid w:val="00B840FB"/>
    <w:rsid w:val="00B85295"/>
    <w:rsid w:val="00B87492"/>
    <w:rsid w:val="00B91A2B"/>
    <w:rsid w:val="00B91E9B"/>
    <w:rsid w:val="00BA4B09"/>
    <w:rsid w:val="00BA681C"/>
    <w:rsid w:val="00BB285D"/>
    <w:rsid w:val="00BB6EA7"/>
    <w:rsid w:val="00BC0444"/>
    <w:rsid w:val="00BC4749"/>
    <w:rsid w:val="00BC5070"/>
    <w:rsid w:val="00BD12E4"/>
    <w:rsid w:val="00BE095E"/>
    <w:rsid w:val="00BE3A7E"/>
    <w:rsid w:val="00BE5028"/>
    <w:rsid w:val="00BE66CB"/>
    <w:rsid w:val="00BE6E1D"/>
    <w:rsid w:val="00BE7375"/>
    <w:rsid w:val="00BF1AA5"/>
    <w:rsid w:val="00BF2522"/>
    <w:rsid w:val="00C02986"/>
    <w:rsid w:val="00C03877"/>
    <w:rsid w:val="00C13941"/>
    <w:rsid w:val="00C14C21"/>
    <w:rsid w:val="00C150B0"/>
    <w:rsid w:val="00C215F8"/>
    <w:rsid w:val="00C259CF"/>
    <w:rsid w:val="00C3659C"/>
    <w:rsid w:val="00C44C6C"/>
    <w:rsid w:val="00C45B97"/>
    <w:rsid w:val="00C47375"/>
    <w:rsid w:val="00C52191"/>
    <w:rsid w:val="00C53C6C"/>
    <w:rsid w:val="00C561BD"/>
    <w:rsid w:val="00C60695"/>
    <w:rsid w:val="00C65635"/>
    <w:rsid w:val="00C6613E"/>
    <w:rsid w:val="00C7378C"/>
    <w:rsid w:val="00C756F6"/>
    <w:rsid w:val="00C75A1E"/>
    <w:rsid w:val="00C8062B"/>
    <w:rsid w:val="00C83B81"/>
    <w:rsid w:val="00C84776"/>
    <w:rsid w:val="00C94779"/>
    <w:rsid w:val="00CB4973"/>
    <w:rsid w:val="00CC11FC"/>
    <w:rsid w:val="00CC5285"/>
    <w:rsid w:val="00CD0208"/>
    <w:rsid w:val="00CD2C31"/>
    <w:rsid w:val="00CE298D"/>
    <w:rsid w:val="00CE673B"/>
    <w:rsid w:val="00CE7A03"/>
    <w:rsid w:val="00CF1A07"/>
    <w:rsid w:val="00D01109"/>
    <w:rsid w:val="00D105B5"/>
    <w:rsid w:val="00D1081B"/>
    <w:rsid w:val="00D26E99"/>
    <w:rsid w:val="00D30B9C"/>
    <w:rsid w:val="00D33B4C"/>
    <w:rsid w:val="00D34AE3"/>
    <w:rsid w:val="00D35BEA"/>
    <w:rsid w:val="00D52805"/>
    <w:rsid w:val="00D629BF"/>
    <w:rsid w:val="00D65A8E"/>
    <w:rsid w:val="00D7016C"/>
    <w:rsid w:val="00D733A1"/>
    <w:rsid w:val="00D77157"/>
    <w:rsid w:val="00D95059"/>
    <w:rsid w:val="00DA4383"/>
    <w:rsid w:val="00DA72EF"/>
    <w:rsid w:val="00DB08F0"/>
    <w:rsid w:val="00DB2963"/>
    <w:rsid w:val="00DB41B1"/>
    <w:rsid w:val="00DB5A7B"/>
    <w:rsid w:val="00DC18F8"/>
    <w:rsid w:val="00DC79BB"/>
    <w:rsid w:val="00DD1D3A"/>
    <w:rsid w:val="00DD232C"/>
    <w:rsid w:val="00DD2A11"/>
    <w:rsid w:val="00DD4839"/>
    <w:rsid w:val="00DE2729"/>
    <w:rsid w:val="00DE32AA"/>
    <w:rsid w:val="00DE5E1D"/>
    <w:rsid w:val="00DE6027"/>
    <w:rsid w:val="00DF30C5"/>
    <w:rsid w:val="00E01F80"/>
    <w:rsid w:val="00E022F1"/>
    <w:rsid w:val="00E04F80"/>
    <w:rsid w:val="00E05201"/>
    <w:rsid w:val="00E06F87"/>
    <w:rsid w:val="00E13904"/>
    <w:rsid w:val="00E2046D"/>
    <w:rsid w:val="00E22089"/>
    <w:rsid w:val="00E24104"/>
    <w:rsid w:val="00E27751"/>
    <w:rsid w:val="00E319BE"/>
    <w:rsid w:val="00E32EBA"/>
    <w:rsid w:val="00E37F83"/>
    <w:rsid w:val="00E41ACC"/>
    <w:rsid w:val="00E42653"/>
    <w:rsid w:val="00E47C3A"/>
    <w:rsid w:val="00E57262"/>
    <w:rsid w:val="00E64DF5"/>
    <w:rsid w:val="00E660B9"/>
    <w:rsid w:val="00E7389D"/>
    <w:rsid w:val="00E76F36"/>
    <w:rsid w:val="00E77557"/>
    <w:rsid w:val="00E81595"/>
    <w:rsid w:val="00E81FD3"/>
    <w:rsid w:val="00E8331D"/>
    <w:rsid w:val="00E83D97"/>
    <w:rsid w:val="00E93BA3"/>
    <w:rsid w:val="00E94BC4"/>
    <w:rsid w:val="00EA6B93"/>
    <w:rsid w:val="00EB68B7"/>
    <w:rsid w:val="00EB7104"/>
    <w:rsid w:val="00EC670E"/>
    <w:rsid w:val="00EC6B3E"/>
    <w:rsid w:val="00EC6E9E"/>
    <w:rsid w:val="00EC7AEF"/>
    <w:rsid w:val="00ED3920"/>
    <w:rsid w:val="00ED434D"/>
    <w:rsid w:val="00EE02C8"/>
    <w:rsid w:val="00EE12C8"/>
    <w:rsid w:val="00EE2A73"/>
    <w:rsid w:val="00EF1443"/>
    <w:rsid w:val="00EF2674"/>
    <w:rsid w:val="00EF6425"/>
    <w:rsid w:val="00EF7146"/>
    <w:rsid w:val="00EF7569"/>
    <w:rsid w:val="00F03ADB"/>
    <w:rsid w:val="00F06637"/>
    <w:rsid w:val="00F07CCE"/>
    <w:rsid w:val="00F10FC7"/>
    <w:rsid w:val="00F13B6E"/>
    <w:rsid w:val="00F156E7"/>
    <w:rsid w:val="00F17DC5"/>
    <w:rsid w:val="00F20BD6"/>
    <w:rsid w:val="00F2783B"/>
    <w:rsid w:val="00F313DB"/>
    <w:rsid w:val="00F33781"/>
    <w:rsid w:val="00F338A8"/>
    <w:rsid w:val="00F36239"/>
    <w:rsid w:val="00F45114"/>
    <w:rsid w:val="00F605EF"/>
    <w:rsid w:val="00F65D4B"/>
    <w:rsid w:val="00F66E16"/>
    <w:rsid w:val="00F70074"/>
    <w:rsid w:val="00F70B7C"/>
    <w:rsid w:val="00F71239"/>
    <w:rsid w:val="00F867E6"/>
    <w:rsid w:val="00F86EBE"/>
    <w:rsid w:val="00F914CB"/>
    <w:rsid w:val="00F91F7E"/>
    <w:rsid w:val="00FB0628"/>
    <w:rsid w:val="00FB09B2"/>
    <w:rsid w:val="00FB792C"/>
    <w:rsid w:val="00FD7E85"/>
    <w:rsid w:val="00FE3A64"/>
    <w:rsid w:val="00FE6BDA"/>
    <w:rsid w:val="00FE758F"/>
    <w:rsid w:val="00FF5219"/>
    <w:rsid w:val="00FF5B3D"/>
    <w:rsid w:val="00FF69BD"/>
    <w:rsid w:val="01556F8B"/>
    <w:rsid w:val="024A529F"/>
    <w:rsid w:val="026E0A93"/>
    <w:rsid w:val="02C8F1FB"/>
    <w:rsid w:val="03C024CD"/>
    <w:rsid w:val="04C065FD"/>
    <w:rsid w:val="06A8556D"/>
    <w:rsid w:val="06DE9D32"/>
    <w:rsid w:val="073B9826"/>
    <w:rsid w:val="07515F96"/>
    <w:rsid w:val="076D34C2"/>
    <w:rsid w:val="0780EFD3"/>
    <w:rsid w:val="07952C31"/>
    <w:rsid w:val="07974185"/>
    <w:rsid w:val="07B5CE5B"/>
    <w:rsid w:val="07CEB3EA"/>
    <w:rsid w:val="084233CF"/>
    <w:rsid w:val="085781B3"/>
    <w:rsid w:val="085F403D"/>
    <w:rsid w:val="089620BD"/>
    <w:rsid w:val="08C12531"/>
    <w:rsid w:val="099FB6F7"/>
    <w:rsid w:val="09B29AA2"/>
    <w:rsid w:val="09C7E7F9"/>
    <w:rsid w:val="0A31F11E"/>
    <w:rsid w:val="0AD5AF6C"/>
    <w:rsid w:val="0B1A5E56"/>
    <w:rsid w:val="0B977EE5"/>
    <w:rsid w:val="0B9816F5"/>
    <w:rsid w:val="0BB4DC6F"/>
    <w:rsid w:val="0BCDC17F"/>
    <w:rsid w:val="0BF683F7"/>
    <w:rsid w:val="0C60172E"/>
    <w:rsid w:val="0CABC595"/>
    <w:rsid w:val="0D140713"/>
    <w:rsid w:val="0D98329D"/>
    <w:rsid w:val="0F4BCC4C"/>
    <w:rsid w:val="0F514A66"/>
    <w:rsid w:val="0F7A1D0B"/>
    <w:rsid w:val="0F7DFD8B"/>
    <w:rsid w:val="1018FE07"/>
    <w:rsid w:val="1053955B"/>
    <w:rsid w:val="10CC6EC5"/>
    <w:rsid w:val="10D4FA3F"/>
    <w:rsid w:val="11C6FD22"/>
    <w:rsid w:val="120C1058"/>
    <w:rsid w:val="13C09F1D"/>
    <w:rsid w:val="13C50DC0"/>
    <w:rsid w:val="140195DC"/>
    <w:rsid w:val="141ABE39"/>
    <w:rsid w:val="144BB7CA"/>
    <w:rsid w:val="151F18F8"/>
    <w:rsid w:val="1560DE21"/>
    <w:rsid w:val="15BA8C29"/>
    <w:rsid w:val="16093D0F"/>
    <w:rsid w:val="162B502A"/>
    <w:rsid w:val="17061D23"/>
    <w:rsid w:val="17E883EF"/>
    <w:rsid w:val="188399A3"/>
    <w:rsid w:val="18BB0309"/>
    <w:rsid w:val="18F3F140"/>
    <w:rsid w:val="19FAF674"/>
    <w:rsid w:val="1A6D42C4"/>
    <w:rsid w:val="1AF61FF8"/>
    <w:rsid w:val="1B38F0C5"/>
    <w:rsid w:val="1B50D18B"/>
    <w:rsid w:val="1BB39821"/>
    <w:rsid w:val="1BCD9A87"/>
    <w:rsid w:val="1C2C45B8"/>
    <w:rsid w:val="1D17DB9A"/>
    <w:rsid w:val="1D371B29"/>
    <w:rsid w:val="1D58BBF6"/>
    <w:rsid w:val="1D6BF006"/>
    <w:rsid w:val="1DC81619"/>
    <w:rsid w:val="1E8D266B"/>
    <w:rsid w:val="1EBC47BD"/>
    <w:rsid w:val="1EEFD98F"/>
    <w:rsid w:val="1FFC8DDA"/>
    <w:rsid w:val="20568515"/>
    <w:rsid w:val="2069B925"/>
    <w:rsid w:val="20A390C8"/>
    <w:rsid w:val="20A82EE7"/>
    <w:rsid w:val="21252790"/>
    <w:rsid w:val="22560468"/>
    <w:rsid w:val="227608A4"/>
    <w:rsid w:val="22FDF944"/>
    <w:rsid w:val="23547F00"/>
    <w:rsid w:val="237124BB"/>
    <w:rsid w:val="23B94B13"/>
    <w:rsid w:val="2420A503"/>
    <w:rsid w:val="24C63DA9"/>
    <w:rsid w:val="25075136"/>
    <w:rsid w:val="2545626A"/>
    <w:rsid w:val="25747CCD"/>
    <w:rsid w:val="25AB0C9F"/>
    <w:rsid w:val="25D0F806"/>
    <w:rsid w:val="26D56F57"/>
    <w:rsid w:val="27A9F26C"/>
    <w:rsid w:val="27AF9930"/>
    <w:rsid w:val="28431D5B"/>
    <w:rsid w:val="2874CB0A"/>
    <w:rsid w:val="28F5F05D"/>
    <w:rsid w:val="29335E9F"/>
    <w:rsid w:val="294B6991"/>
    <w:rsid w:val="2997F2FC"/>
    <w:rsid w:val="2AA37868"/>
    <w:rsid w:val="2AF7F48D"/>
    <w:rsid w:val="2C0C8C2B"/>
    <w:rsid w:val="2C61172C"/>
    <w:rsid w:val="2CEC5911"/>
    <w:rsid w:val="2D2E80FE"/>
    <w:rsid w:val="2ECAE431"/>
    <w:rsid w:val="2F1B5F13"/>
    <w:rsid w:val="2FF87EC7"/>
    <w:rsid w:val="314026F8"/>
    <w:rsid w:val="315A7785"/>
    <w:rsid w:val="31944F28"/>
    <w:rsid w:val="31F14A1C"/>
    <w:rsid w:val="320A7279"/>
    <w:rsid w:val="3234BC1F"/>
    <w:rsid w:val="32F647E6"/>
    <w:rsid w:val="32FB4AAC"/>
    <w:rsid w:val="33599C9F"/>
    <w:rsid w:val="338D1A7D"/>
    <w:rsid w:val="33D914AD"/>
    <w:rsid w:val="3446546A"/>
    <w:rsid w:val="34971B0D"/>
    <w:rsid w:val="34E66C6A"/>
    <w:rsid w:val="34F571A1"/>
    <w:rsid w:val="35087806"/>
    <w:rsid w:val="35397197"/>
    <w:rsid w:val="36D537A1"/>
    <w:rsid w:val="37595564"/>
    <w:rsid w:val="3789B758"/>
    <w:rsid w:val="379983DD"/>
    <w:rsid w:val="37A6BD5C"/>
    <w:rsid w:val="391BEDDF"/>
    <w:rsid w:val="39A1EBDA"/>
    <w:rsid w:val="39B6044C"/>
    <w:rsid w:val="3A2A6CDB"/>
    <w:rsid w:val="3A4A891D"/>
    <w:rsid w:val="3AD641EA"/>
    <w:rsid w:val="3B00A5AD"/>
    <w:rsid w:val="3B38AC50"/>
    <w:rsid w:val="3BA9AC3A"/>
    <w:rsid w:val="3CE8B573"/>
    <w:rsid w:val="3D44F047"/>
    <w:rsid w:val="3D879BEE"/>
    <w:rsid w:val="3DBAE94F"/>
    <w:rsid w:val="3DC952DE"/>
    <w:rsid w:val="3E2B6C2F"/>
    <w:rsid w:val="3E96E513"/>
    <w:rsid w:val="3EE0AF53"/>
    <w:rsid w:val="3F4C68C1"/>
    <w:rsid w:val="40074076"/>
    <w:rsid w:val="416D0FFD"/>
    <w:rsid w:val="41E9B911"/>
    <w:rsid w:val="426F640F"/>
    <w:rsid w:val="435F7648"/>
    <w:rsid w:val="4374BE11"/>
    <w:rsid w:val="43A56D6D"/>
    <w:rsid w:val="43CE80F4"/>
    <w:rsid w:val="43E73F40"/>
    <w:rsid w:val="44503462"/>
    <w:rsid w:val="44E66D94"/>
    <w:rsid w:val="45133E18"/>
    <w:rsid w:val="4513626B"/>
    <w:rsid w:val="45222702"/>
    <w:rsid w:val="45631304"/>
    <w:rsid w:val="45EBF416"/>
    <w:rsid w:val="462C01A0"/>
    <w:rsid w:val="46F90A2C"/>
    <w:rsid w:val="47CEA1FC"/>
    <w:rsid w:val="4811EFA4"/>
    <w:rsid w:val="48524CB0"/>
    <w:rsid w:val="48577FD3"/>
    <w:rsid w:val="48BA7769"/>
    <w:rsid w:val="49062D3B"/>
    <w:rsid w:val="4953658E"/>
    <w:rsid w:val="495EF985"/>
    <w:rsid w:val="4996FB9B"/>
    <w:rsid w:val="4A0C03D1"/>
    <w:rsid w:val="4A45A141"/>
    <w:rsid w:val="4AFE5538"/>
    <w:rsid w:val="4B89DBDB"/>
    <w:rsid w:val="4BB8F11C"/>
    <w:rsid w:val="4C9131C5"/>
    <w:rsid w:val="4C9E3154"/>
    <w:rsid w:val="4CC03E42"/>
    <w:rsid w:val="4D6DE348"/>
    <w:rsid w:val="4E255E2E"/>
    <w:rsid w:val="4E3DE380"/>
    <w:rsid w:val="4E703972"/>
    <w:rsid w:val="4E8CAF43"/>
    <w:rsid w:val="4E9AAF27"/>
    <w:rsid w:val="4EB02598"/>
    <w:rsid w:val="4EF34D6B"/>
    <w:rsid w:val="4FC08B84"/>
    <w:rsid w:val="4FC2A712"/>
    <w:rsid w:val="4FD1C65B"/>
    <w:rsid w:val="507306AD"/>
    <w:rsid w:val="515C5BE5"/>
    <w:rsid w:val="51FC3CC8"/>
    <w:rsid w:val="52B1837A"/>
    <w:rsid w:val="52E0920A"/>
    <w:rsid w:val="53301498"/>
    <w:rsid w:val="538044E6"/>
    <w:rsid w:val="53B04F29"/>
    <w:rsid w:val="5429B36A"/>
    <w:rsid w:val="54398C80"/>
    <w:rsid w:val="54949FB2"/>
    <w:rsid w:val="54A654C6"/>
    <w:rsid w:val="54C59943"/>
    <w:rsid w:val="54EB9AC6"/>
    <w:rsid w:val="551D38ED"/>
    <w:rsid w:val="5553CA91"/>
    <w:rsid w:val="55D55CE1"/>
    <w:rsid w:val="57031D23"/>
    <w:rsid w:val="57712D42"/>
    <w:rsid w:val="580A002E"/>
    <w:rsid w:val="590CFDA3"/>
    <w:rsid w:val="59A59CAA"/>
    <w:rsid w:val="5A3484B3"/>
    <w:rsid w:val="5AF81D8D"/>
    <w:rsid w:val="5B21694E"/>
    <w:rsid w:val="5B274287"/>
    <w:rsid w:val="5B563E2B"/>
    <w:rsid w:val="5BBA60F5"/>
    <w:rsid w:val="5BD0EED4"/>
    <w:rsid w:val="5C2BB955"/>
    <w:rsid w:val="5C414A4A"/>
    <w:rsid w:val="5C86893A"/>
    <w:rsid w:val="5CB782CB"/>
    <w:rsid w:val="5D2AC9C6"/>
    <w:rsid w:val="5D5A1658"/>
    <w:rsid w:val="5DDBF86B"/>
    <w:rsid w:val="5E53532C"/>
    <w:rsid w:val="5E54074A"/>
    <w:rsid w:val="5E9CCD64"/>
    <w:rsid w:val="5EAAE109"/>
    <w:rsid w:val="5F87F775"/>
    <w:rsid w:val="5FE84139"/>
    <w:rsid w:val="609AB2BF"/>
    <w:rsid w:val="60DA81CF"/>
    <w:rsid w:val="60DB32A3"/>
    <w:rsid w:val="60DDA293"/>
    <w:rsid w:val="61180F88"/>
    <w:rsid w:val="611D7241"/>
    <w:rsid w:val="61B03777"/>
    <w:rsid w:val="61E0F68E"/>
    <w:rsid w:val="61E4F52B"/>
    <w:rsid w:val="61EF504E"/>
    <w:rsid w:val="630E6F4E"/>
    <w:rsid w:val="63EB0634"/>
    <w:rsid w:val="64A66279"/>
    <w:rsid w:val="64C294B0"/>
    <w:rsid w:val="65855E12"/>
    <w:rsid w:val="65E2110D"/>
    <w:rsid w:val="65EE5E46"/>
    <w:rsid w:val="663C2C0A"/>
    <w:rsid w:val="6689B8D1"/>
    <w:rsid w:val="66CB9611"/>
    <w:rsid w:val="66E1F5B5"/>
    <w:rsid w:val="670C1638"/>
    <w:rsid w:val="6722A6F6"/>
    <w:rsid w:val="67511A4B"/>
    <w:rsid w:val="67D30691"/>
    <w:rsid w:val="68136A6F"/>
    <w:rsid w:val="685698E2"/>
    <w:rsid w:val="68D77266"/>
    <w:rsid w:val="69050D3A"/>
    <w:rsid w:val="699227C4"/>
    <w:rsid w:val="6A26A56D"/>
    <w:rsid w:val="6A2EAA23"/>
    <w:rsid w:val="6A42D9D5"/>
    <w:rsid w:val="6B479DEF"/>
    <w:rsid w:val="6B4C3C56"/>
    <w:rsid w:val="6B702349"/>
    <w:rsid w:val="6B9D8F4C"/>
    <w:rsid w:val="6BA2CB73"/>
    <w:rsid w:val="6BC0ED7A"/>
    <w:rsid w:val="6BEB69B4"/>
    <w:rsid w:val="6BEBCF76"/>
    <w:rsid w:val="6C5A31A0"/>
    <w:rsid w:val="6CB8DD84"/>
    <w:rsid w:val="6CEFBF89"/>
    <w:rsid w:val="6D77479A"/>
    <w:rsid w:val="6D7DFB98"/>
    <w:rsid w:val="6DF9702B"/>
    <w:rsid w:val="6E771B60"/>
    <w:rsid w:val="6EBF3AEC"/>
    <w:rsid w:val="6F7C182F"/>
    <w:rsid w:val="6F9DBBC1"/>
    <w:rsid w:val="7049B97E"/>
    <w:rsid w:val="711932A9"/>
    <w:rsid w:val="711DE9C2"/>
    <w:rsid w:val="711F0BCD"/>
    <w:rsid w:val="717693C1"/>
    <w:rsid w:val="718EB3C9"/>
    <w:rsid w:val="71969E5D"/>
    <w:rsid w:val="71B4955B"/>
    <w:rsid w:val="7212E5EB"/>
    <w:rsid w:val="721C8EE0"/>
    <w:rsid w:val="7257106F"/>
    <w:rsid w:val="72DE598E"/>
    <w:rsid w:val="73126422"/>
    <w:rsid w:val="74175896"/>
    <w:rsid w:val="746DC19A"/>
    <w:rsid w:val="74D3A538"/>
    <w:rsid w:val="74EC361D"/>
    <w:rsid w:val="75833F14"/>
    <w:rsid w:val="75B909F4"/>
    <w:rsid w:val="75F0D843"/>
    <w:rsid w:val="764A04E4"/>
    <w:rsid w:val="7684EF54"/>
    <w:rsid w:val="76917CC3"/>
    <w:rsid w:val="76A277E4"/>
    <w:rsid w:val="7789AF32"/>
    <w:rsid w:val="77FABB3C"/>
    <w:rsid w:val="7874BB51"/>
    <w:rsid w:val="78941564"/>
    <w:rsid w:val="7923156F"/>
    <w:rsid w:val="793C22D2"/>
    <w:rsid w:val="7A65EB4F"/>
    <w:rsid w:val="7B4FD229"/>
    <w:rsid w:val="7BCABDA3"/>
    <w:rsid w:val="7C78631A"/>
    <w:rsid w:val="7CEEC20C"/>
    <w:rsid w:val="7D150A07"/>
    <w:rsid w:val="7D1C7312"/>
    <w:rsid w:val="7D3036E4"/>
    <w:rsid w:val="7D8D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98FF2"/>
  <w15:chartTrackingRefBased/>
  <w15:docId w15:val="{DA2EED65-EB05-4497-8E99-16D424AFF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2D9"/>
  </w:style>
  <w:style w:type="paragraph" w:styleId="Heading1">
    <w:name w:val="heading 1"/>
    <w:basedOn w:val="paragraph"/>
    <w:next w:val="Normal"/>
    <w:link w:val="Heading1Char"/>
    <w:uiPriority w:val="9"/>
    <w:qFormat/>
    <w:rsid w:val="00941F59"/>
    <w:pPr>
      <w:spacing w:before="0" w:beforeAutospacing="0" w:after="0" w:afterAutospacing="0"/>
      <w:jc w:val="center"/>
      <w:textAlignment w:val="baseline"/>
      <w:outlineLvl w:val="0"/>
    </w:pPr>
    <w:rPr>
      <w:rFonts w:ascii="Calibri" w:hAnsi="Calibri" w:cs="Calibr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5E4"/>
    <w:pPr>
      <w:keepNext/>
      <w:keepLines/>
      <w:numPr>
        <w:ilvl w:val="1"/>
        <w:numId w:val="2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5E4"/>
    <w:pPr>
      <w:keepNext/>
      <w:keepLines/>
      <w:numPr>
        <w:ilvl w:val="2"/>
        <w:numId w:val="2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5E4"/>
    <w:pPr>
      <w:keepNext/>
      <w:keepLines/>
      <w:numPr>
        <w:ilvl w:val="3"/>
        <w:numId w:val="2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5E4"/>
    <w:pPr>
      <w:keepNext/>
      <w:keepLines/>
      <w:numPr>
        <w:ilvl w:val="4"/>
        <w:numId w:val="2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5E4"/>
    <w:pPr>
      <w:keepNext/>
      <w:keepLines/>
      <w:numPr>
        <w:ilvl w:val="5"/>
        <w:numId w:val="2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5E4"/>
    <w:pPr>
      <w:keepNext/>
      <w:keepLines/>
      <w:numPr>
        <w:ilvl w:val="6"/>
        <w:numId w:val="2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5E4"/>
    <w:pPr>
      <w:keepNext/>
      <w:keepLines/>
      <w:numPr>
        <w:ilvl w:val="7"/>
        <w:numId w:val="2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5E4"/>
    <w:pPr>
      <w:keepNext/>
      <w:keepLines/>
      <w:numPr>
        <w:ilvl w:val="8"/>
        <w:numId w:val="2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122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912260"/>
  </w:style>
  <w:style w:type="character" w:customStyle="1" w:styleId="eop">
    <w:name w:val="eop"/>
    <w:basedOn w:val="DefaultParagraphFont"/>
    <w:rsid w:val="00912260"/>
  </w:style>
  <w:style w:type="character" w:customStyle="1" w:styleId="scxw162086498">
    <w:name w:val="scxw162086498"/>
    <w:basedOn w:val="DefaultParagraphFont"/>
    <w:rsid w:val="00912260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B8749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874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4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4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4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49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41F59"/>
    <w:rPr>
      <w:rFonts w:ascii="Calibri" w:eastAsia="Times New Roman" w:hAnsi="Calibri" w:cs="Calibri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175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5E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5E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5E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5E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5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8D5EC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4F2"/>
  </w:style>
  <w:style w:type="paragraph" w:styleId="Footer">
    <w:name w:val="footer"/>
    <w:basedOn w:val="Normal"/>
    <w:link w:val="Foot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4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11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8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73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48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4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8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9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0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17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3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4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7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53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5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0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3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58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6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44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1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8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9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6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1" ma:contentTypeDescription="Create a new document." ma:contentTypeScope="" ma:versionID="af18a91a05722b869ee5995b826d927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9DF4E967-D0F2-46C6-8994-8839A244A2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C12E44-4EAE-4731-B235-D0A8A2622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6A90D9-FBCB-4DCB-A6C5-C88CDD8C5DB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0</Pages>
  <Words>1083</Words>
  <Characters>6177</Characters>
  <Application>Microsoft Office Word</Application>
  <DocSecurity>0</DocSecurity>
  <Lines>51</Lines>
  <Paragraphs>14</Paragraphs>
  <ScaleCrop>false</ScaleCrop>
  <Company/>
  <LinksUpToDate>false</LinksUpToDate>
  <CharactersWithSpaces>7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angham</dc:creator>
  <cp:keywords/>
  <dc:description/>
  <cp:lastModifiedBy>Brown, Joshua</cp:lastModifiedBy>
  <cp:revision>533</cp:revision>
  <dcterms:created xsi:type="dcterms:W3CDTF">2024-11-02T21:31:00Z</dcterms:created>
  <dcterms:modified xsi:type="dcterms:W3CDTF">2024-11-29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MediaServiceImageTags">
    <vt:lpwstr/>
  </property>
  <property fmtid="{D5CDD505-2E9C-101B-9397-08002B2CF9AE}" pid="4" name="Order">
    <vt:r8>26773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